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ediumGrid3-Accent2"/>
        <w:tblW w:w="0" w:type="auto"/>
        <w:tblLook w:val="04A0" w:firstRow="1" w:lastRow="0" w:firstColumn="1" w:lastColumn="0" w:noHBand="0" w:noVBand="1"/>
      </w:tblPr>
      <w:tblGrid>
        <w:gridCol w:w="5199"/>
        <w:gridCol w:w="4377"/>
      </w:tblGrid>
      <w:tr w:rsidR="00B04AAF" w14:paraId="19802934" w14:textId="77777777" w:rsidTr="00581A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65587E07" w14:textId="77777777" w:rsidR="00742FC1" w:rsidRDefault="003210EA" w:rsidP="003210EA">
            <w:pPr>
              <w:rPr>
                <w:rFonts w:ascii="Vijaya" w:hAnsi="Vijaya" w:cs="Vijaya"/>
                <w:color w:val="auto"/>
                <w:sz w:val="34"/>
                <w:szCs w:val="34"/>
              </w:rPr>
            </w:pPr>
            <w:r w:rsidRPr="00742FC1">
              <w:rPr>
                <w:rFonts w:ascii="Vijaya" w:hAnsi="Vijaya" w:cs="Vijaya"/>
                <w:color w:val="auto"/>
                <w:sz w:val="34"/>
                <w:szCs w:val="34"/>
              </w:rPr>
              <w:t> </w:t>
            </w:r>
            <w:r w:rsidR="00742FC1" w:rsidRPr="00742FC1">
              <w:rPr>
                <w:rFonts w:ascii="Vijaya" w:hAnsi="Vijaya" w:cs="Vijaya"/>
                <w:color w:val="auto"/>
                <w:sz w:val="34"/>
                <w:szCs w:val="34"/>
              </w:rPr>
              <w:t>***Please, provide ALL measurements from this chart*</w:t>
            </w:r>
          </w:p>
          <w:p w14:paraId="0EE7C6E9" w14:textId="77777777" w:rsidR="00742FC1" w:rsidRPr="00742FC1" w:rsidRDefault="00742FC1" w:rsidP="003210EA">
            <w:pPr>
              <w:rPr>
                <w:rFonts w:ascii="Vijaya" w:hAnsi="Vijaya" w:cs="Vijaya"/>
                <w:color w:val="auto"/>
                <w:sz w:val="34"/>
                <w:szCs w:val="34"/>
              </w:rPr>
            </w:pPr>
          </w:p>
          <w:p w14:paraId="6CC68F7D" w14:textId="77777777" w:rsidR="003210EA" w:rsidRDefault="003210EA" w:rsidP="003210EA">
            <w:pPr>
              <w:rPr>
                <w:rFonts w:ascii="Vijaya" w:hAnsi="Vijaya" w:cs="Vijaya"/>
                <w:color w:val="auto"/>
                <w:sz w:val="40"/>
                <w:szCs w:val="40"/>
              </w:rPr>
            </w:pPr>
            <w:r w:rsidRPr="00E5135E">
              <w:rPr>
                <w:rFonts w:ascii="Vijaya" w:hAnsi="Vijaya" w:cs="Vijaya"/>
                <w:color w:val="auto"/>
                <w:sz w:val="40"/>
                <w:szCs w:val="40"/>
              </w:rPr>
              <w:t xml:space="preserve">How to </w:t>
            </w:r>
            <w:proofErr w:type="gramStart"/>
            <w:r w:rsidRPr="00E5135E">
              <w:rPr>
                <w:rFonts w:ascii="Vijaya" w:hAnsi="Vijaya" w:cs="Vijaya"/>
                <w:color w:val="auto"/>
                <w:sz w:val="40"/>
                <w:szCs w:val="40"/>
              </w:rPr>
              <w:t>get  Measurements</w:t>
            </w:r>
            <w:proofErr w:type="gramEnd"/>
            <w:r w:rsidRPr="00E5135E">
              <w:rPr>
                <w:rFonts w:ascii="Vijaya" w:hAnsi="Vijaya" w:cs="Vijaya"/>
                <w:color w:val="auto"/>
                <w:sz w:val="40"/>
                <w:szCs w:val="40"/>
              </w:rPr>
              <w:t xml:space="preserve">      </w:t>
            </w:r>
          </w:p>
          <w:p w14:paraId="187BAD1E" w14:textId="0A236A18" w:rsidR="003210EA" w:rsidRPr="000441DE" w:rsidRDefault="003210EA" w:rsidP="003210EA">
            <w:pPr>
              <w:rPr>
                <w:rFonts w:ascii="Vijaya" w:hAnsi="Vijaya" w:cs="Vijaya"/>
                <w:color w:val="auto"/>
                <w:sz w:val="40"/>
                <w:szCs w:val="40"/>
              </w:rPr>
            </w:pPr>
            <w:r>
              <w:rPr>
                <w:rFonts w:ascii="Vijaya" w:hAnsi="Vijaya" w:cs="Vijaya"/>
                <w:color w:val="auto"/>
                <w:sz w:val="40"/>
                <w:szCs w:val="40"/>
              </w:rPr>
              <w:t xml:space="preserve"> </w:t>
            </w:r>
            <w:r w:rsidRPr="00E5135E">
              <w:rPr>
                <w:rFonts w:ascii="Vijaya" w:hAnsi="Vijaya" w:cs="Vijaya"/>
                <w:color w:val="auto"/>
                <w:sz w:val="40"/>
                <w:szCs w:val="40"/>
              </w:rPr>
              <w:t xml:space="preserve">Full name: </w:t>
            </w:r>
          </w:p>
          <w:p w14:paraId="5BAD115E" w14:textId="408BF1B8" w:rsidR="00B04AAF" w:rsidRPr="003210EA" w:rsidRDefault="003210EA" w:rsidP="003210EA">
            <w:pPr>
              <w:rPr>
                <w:b w:val="0"/>
                <w:i/>
                <w:color w:val="auto"/>
                <w:sz w:val="32"/>
                <w:szCs w:val="32"/>
              </w:rPr>
            </w:pPr>
            <w:r w:rsidRPr="003210EA">
              <w:rPr>
                <w:b w:val="0"/>
                <w:i/>
                <w:color w:val="auto"/>
                <w:sz w:val="32"/>
                <w:szCs w:val="32"/>
              </w:rPr>
              <w:t>(These measurements can be taking in</w:t>
            </w:r>
            <w:r w:rsidR="003F2951">
              <w:rPr>
                <w:b w:val="0"/>
                <w:i/>
                <w:color w:val="auto"/>
                <w:sz w:val="32"/>
                <w:szCs w:val="32"/>
              </w:rPr>
              <w:t xml:space="preserve"> </w:t>
            </w:r>
            <w:r w:rsidR="00AF3C33">
              <w:rPr>
                <w:b w:val="0"/>
                <w:i/>
                <w:color w:val="auto"/>
                <w:sz w:val="32"/>
                <w:szCs w:val="32"/>
              </w:rPr>
              <w:t xml:space="preserve">inches </w:t>
            </w:r>
          </w:p>
        </w:tc>
      </w:tr>
      <w:tr w:rsidR="00342173" w14:paraId="185330FB" w14:textId="77777777" w:rsidTr="00CB0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64B97280" w14:textId="77777777" w:rsidR="00B04AAF" w:rsidRDefault="00C62BB0">
            <w:r>
              <w:rPr>
                <w:b w:val="0"/>
                <w:bCs w:val="0"/>
              </w:rPr>
              <w:pict w14:anchorId="59B2C70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36.5pt;height:174.5pt">
                  <v:imagedata r:id="rId8" o:title="full bust"/>
                </v:shape>
              </w:pict>
            </w:r>
          </w:p>
        </w:tc>
        <w:tc>
          <w:tcPr>
            <w:tcW w:w="4377" w:type="dxa"/>
          </w:tcPr>
          <w:p w14:paraId="396A84B2" w14:textId="0A27B60D" w:rsidR="00B04AAF" w:rsidRDefault="00B04AAF" w:rsidP="00B04A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 xml:space="preserve">Full Bust: </w:t>
            </w:r>
          </w:p>
          <w:p w14:paraId="46718598" w14:textId="77777777" w:rsidR="00342173" w:rsidRPr="00B4449A" w:rsidRDefault="00342173" w:rsidP="00B04A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Vijaya"/>
                <w:color w:val="auto"/>
                <w:sz w:val="36"/>
                <w:szCs w:val="36"/>
              </w:rPr>
            </w:pPr>
          </w:p>
          <w:p w14:paraId="0C1EE566" w14:textId="77777777" w:rsidR="00B04AAF" w:rsidRPr="00B04AAF" w:rsidRDefault="00B04AAF" w:rsidP="000460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8"/>
                <w:szCs w:val="28"/>
              </w:rPr>
            </w:pPr>
            <w:r w:rsidRPr="00B04AAF">
              <w:rPr>
                <w:i/>
                <w:color w:val="auto"/>
                <w:sz w:val="28"/>
                <w:szCs w:val="28"/>
              </w:rPr>
              <w:t>(</w:t>
            </w:r>
            <w:r w:rsidR="000460EF">
              <w:rPr>
                <w:i/>
                <w:color w:val="auto"/>
                <w:sz w:val="28"/>
                <w:szCs w:val="28"/>
              </w:rPr>
              <w:t xml:space="preserve">It’s measured </w:t>
            </w:r>
            <w:r w:rsidRPr="00B04AAF">
              <w:rPr>
                <w:i/>
                <w:color w:val="auto"/>
                <w:sz w:val="28"/>
                <w:szCs w:val="28"/>
              </w:rPr>
              <w:t>around the bust at the fullest point)</w:t>
            </w:r>
          </w:p>
        </w:tc>
      </w:tr>
      <w:tr w:rsidR="00342173" w:rsidRPr="006F331A" w14:paraId="749D019B" w14:textId="77777777" w:rsidTr="00CB0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4A8AC621" w14:textId="77777777" w:rsidR="00B04AAF" w:rsidRDefault="00000000">
            <w:r>
              <w:rPr>
                <w:b w:val="0"/>
                <w:bCs w:val="0"/>
              </w:rPr>
              <w:pict w14:anchorId="3A8A14C3">
                <v:shape id="_x0000_i1026" type="#_x0000_t75" style="width:236pt;height:159.5pt">
                  <v:imagedata r:id="rId9" o:title="uper bust"/>
                </v:shape>
              </w:pict>
            </w:r>
          </w:p>
        </w:tc>
        <w:tc>
          <w:tcPr>
            <w:tcW w:w="4377" w:type="dxa"/>
          </w:tcPr>
          <w:p w14:paraId="48DFBBA0" w14:textId="357AAE29" w:rsidR="00B04AAF" w:rsidRDefault="00B04AAF" w:rsidP="00B04A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Upper bust:</w:t>
            </w:r>
            <w:r>
              <w:rPr>
                <w:rFonts w:ascii="Vijaya" w:hAnsi="Vijaya" w:cs="Vijaya"/>
                <w:color w:val="auto"/>
                <w:sz w:val="36"/>
                <w:szCs w:val="36"/>
              </w:rPr>
              <w:t xml:space="preserve"> </w:t>
            </w:r>
          </w:p>
          <w:p w14:paraId="4A2DC895" w14:textId="77777777" w:rsidR="00342173" w:rsidRDefault="00342173" w:rsidP="00B04A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</w:p>
          <w:p w14:paraId="5974E5B4" w14:textId="77777777" w:rsidR="00B04AAF" w:rsidRPr="000460EF" w:rsidRDefault="000460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4"/>
              </w:rPr>
            </w:pPr>
            <w:r w:rsidRPr="000460EF">
              <w:rPr>
                <w:i/>
                <w:color w:val="auto"/>
                <w:sz w:val="24"/>
              </w:rPr>
              <w:t>(Measure tape must be placed across the shoulder blades, so the upper edge of tape goes right under the back armpit angles and forward just above the breasts.)</w:t>
            </w:r>
          </w:p>
        </w:tc>
      </w:tr>
      <w:tr w:rsidR="00B04AAF" w14:paraId="0C09F3F9" w14:textId="77777777" w:rsidTr="00CB0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465381A2" w14:textId="77777777" w:rsidR="00B04AAF" w:rsidRDefault="00000000">
            <w:r>
              <w:rPr>
                <w:b w:val="0"/>
                <w:bCs w:val="0"/>
              </w:rPr>
              <w:pict w14:anchorId="5E4B3FAD">
                <v:shape id="_x0000_i1027" type="#_x0000_t75" style="width:236pt;height:159.5pt">
                  <v:imagedata r:id="rId10" o:title="under bust"/>
                </v:shape>
              </w:pict>
            </w:r>
          </w:p>
        </w:tc>
        <w:tc>
          <w:tcPr>
            <w:tcW w:w="4377" w:type="dxa"/>
          </w:tcPr>
          <w:p w14:paraId="0CA0F41A" w14:textId="23AD1BF5" w:rsidR="00342173" w:rsidRDefault="003210EA" w:rsidP="00342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Under bust:</w:t>
            </w:r>
          </w:p>
          <w:p w14:paraId="15C15187" w14:textId="77777777" w:rsidR="003210EA" w:rsidRPr="003210EA" w:rsidRDefault="003210EA" w:rsidP="00342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auto"/>
                <w:sz w:val="24"/>
              </w:rPr>
            </w:pPr>
          </w:p>
          <w:p w14:paraId="346177D8" w14:textId="77777777" w:rsidR="00342173" w:rsidRPr="00342173" w:rsidRDefault="00342173" w:rsidP="00342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</w:rPr>
            </w:pPr>
            <w:r>
              <w:rPr>
                <w:i/>
                <w:color w:val="auto"/>
                <w:sz w:val="24"/>
              </w:rPr>
              <w:t>(It’</w:t>
            </w:r>
            <w:r w:rsidRPr="00342173">
              <w:rPr>
                <w:i/>
                <w:color w:val="auto"/>
                <w:sz w:val="24"/>
              </w:rPr>
              <w:t>s measured right under the bust (it’s the line where your bra-tape usually is, around the rib cage.</w:t>
            </w:r>
            <w:r>
              <w:rPr>
                <w:i/>
                <w:color w:val="auto"/>
                <w:sz w:val="24"/>
              </w:rPr>
              <w:t>)</w:t>
            </w:r>
          </w:p>
          <w:p w14:paraId="1A3F5E1B" w14:textId="77777777" w:rsidR="00342173" w:rsidRPr="00342173" w:rsidRDefault="00342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  <w:highlight w:val="blue"/>
              </w:rPr>
            </w:pPr>
          </w:p>
        </w:tc>
      </w:tr>
      <w:tr w:rsidR="00342173" w14:paraId="3B1825D8" w14:textId="77777777" w:rsidTr="00CB0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74E159D7" w14:textId="77777777" w:rsidR="00B04AAF" w:rsidRDefault="00B81600">
            <w:r>
              <w:rPr>
                <w:noProof/>
                <w:color w:val="auto"/>
              </w:rPr>
              <w:lastRenderedPageBreak/>
              <w:drawing>
                <wp:inline distT="0" distB="0" distL="0" distR="0" wp14:anchorId="07D6AA97" wp14:editId="515B150F">
                  <wp:extent cx="1508760" cy="1312060"/>
                  <wp:effectExtent l="0" t="0" r="0" b="254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351" t="4832" r="15567" b="584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9598" cy="13127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77" w:type="dxa"/>
          </w:tcPr>
          <w:p w14:paraId="04408AC4" w14:textId="1EE12A1F" w:rsidR="00B04AAF" w:rsidRDefault="00B04A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 xml:space="preserve">Nipple to Nipple: </w:t>
            </w:r>
            <w:r>
              <w:rPr>
                <w:rFonts w:ascii="Vijaya" w:hAnsi="Vijaya" w:cs="Vijaya"/>
                <w:color w:val="auto"/>
                <w:sz w:val="36"/>
                <w:szCs w:val="36"/>
              </w:rPr>
              <w:t xml:space="preserve">  </w:t>
            </w:r>
          </w:p>
        </w:tc>
      </w:tr>
      <w:tr w:rsidR="00B04AAF" w14:paraId="36D4EEBF" w14:textId="77777777" w:rsidTr="00CB0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2870A27E" w14:textId="77777777" w:rsidR="00B04AAF" w:rsidRDefault="00C62BB0">
            <w:r>
              <w:rPr>
                <w:b w:val="0"/>
                <w:bCs w:val="0"/>
              </w:rPr>
              <w:pict w14:anchorId="2E43AEC0">
                <v:shape id="_x0000_i1028" type="#_x0000_t75" style="width:241.5pt;height:174.5pt">
                  <v:imagedata r:id="rId12" o:title="waist"/>
                </v:shape>
              </w:pict>
            </w:r>
          </w:p>
        </w:tc>
        <w:tc>
          <w:tcPr>
            <w:tcW w:w="4377" w:type="dxa"/>
          </w:tcPr>
          <w:p w14:paraId="04167925" w14:textId="77D726DD" w:rsidR="00B04AAF" w:rsidRDefault="00B04AAF" w:rsidP="00B04A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 xml:space="preserve">Waist: </w:t>
            </w:r>
          </w:p>
          <w:p w14:paraId="6D322AD9" w14:textId="77777777" w:rsidR="00342173" w:rsidRPr="00B4449A" w:rsidRDefault="00342173" w:rsidP="00B04A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</w:p>
          <w:p w14:paraId="38A2BFB1" w14:textId="77777777" w:rsidR="003210EA" w:rsidRPr="003210EA" w:rsidRDefault="003210EA" w:rsidP="003210EA">
            <w:pPr>
              <w:spacing w:line="33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i/>
                <w:color w:val="777777"/>
                <w:sz w:val="24"/>
              </w:rPr>
            </w:pPr>
            <w:r>
              <w:rPr>
                <w:rFonts w:eastAsia="Times New Roman"/>
                <w:i/>
                <w:color w:val="777777"/>
                <w:sz w:val="24"/>
              </w:rPr>
              <w:t>(</w:t>
            </w:r>
            <w:r w:rsidRPr="003210EA">
              <w:rPr>
                <w:rFonts w:eastAsia="Times New Roman"/>
                <w:i/>
                <w:color w:val="777777"/>
                <w:sz w:val="24"/>
              </w:rPr>
              <w:t>Bend to one side to find natural indentation in torso. This is your natural waist. Run tape around natural waistline, keeping tape parallel with floor.</w:t>
            </w:r>
          </w:p>
          <w:p w14:paraId="56A0C2B0" w14:textId="77777777" w:rsidR="003210EA" w:rsidRDefault="003210EA" w:rsidP="003210EA">
            <w:pPr>
              <w:numPr>
                <w:ilvl w:val="0"/>
                <w:numId w:val="1"/>
              </w:num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i/>
                <w:color w:val="777777"/>
                <w:sz w:val="24"/>
              </w:rPr>
            </w:pPr>
            <w:r w:rsidRPr="003210EA">
              <w:rPr>
                <w:rFonts w:eastAsia="Times New Roman"/>
                <w:i/>
                <w:color w:val="777777"/>
                <w:sz w:val="24"/>
              </w:rPr>
              <w:t xml:space="preserve">Measure around your natural waist. </w:t>
            </w:r>
          </w:p>
          <w:p w14:paraId="7059CE86" w14:textId="77777777" w:rsidR="003210EA" w:rsidRPr="003210EA" w:rsidRDefault="003210EA" w:rsidP="003210EA">
            <w:pPr>
              <w:numPr>
                <w:ilvl w:val="0"/>
                <w:numId w:val="1"/>
              </w:num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i/>
                <w:color w:val="777777"/>
                <w:sz w:val="24"/>
              </w:rPr>
            </w:pPr>
            <w:r>
              <w:rPr>
                <w:rFonts w:eastAsia="Times New Roman"/>
                <w:i/>
                <w:color w:val="777777"/>
                <w:sz w:val="24"/>
              </w:rPr>
              <w:t>-</w:t>
            </w:r>
            <w:r w:rsidRPr="003210EA">
              <w:rPr>
                <w:rFonts w:eastAsia="Times New Roman"/>
                <w:i/>
                <w:color w:val="777777"/>
                <w:sz w:val="24"/>
              </w:rPr>
              <w:t>This is the smallest part of the waist.</w:t>
            </w:r>
          </w:p>
          <w:p w14:paraId="4054DCCC" w14:textId="77777777" w:rsidR="003210EA" w:rsidRPr="003210EA" w:rsidRDefault="003210EA" w:rsidP="003210EA">
            <w:pPr>
              <w:numPr>
                <w:ilvl w:val="0"/>
                <w:numId w:val="1"/>
              </w:num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i/>
                <w:color w:val="777777"/>
                <w:sz w:val="24"/>
              </w:rPr>
            </w:pPr>
            <w:r>
              <w:rPr>
                <w:rFonts w:eastAsia="Times New Roman"/>
                <w:i/>
                <w:color w:val="777777"/>
                <w:sz w:val="24"/>
              </w:rPr>
              <w:t>-</w:t>
            </w:r>
            <w:r w:rsidRPr="003210EA">
              <w:rPr>
                <w:rFonts w:eastAsia="Times New Roman"/>
                <w:i/>
                <w:color w:val="777777"/>
                <w:sz w:val="24"/>
              </w:rPr>
              <w:t>Usually about 1" above the belly button</w:t>
            </w:r>
            <w:r>
              <w:rPr>
                <w:rFonts w:eastAsia="Times New Roman"/>
                <w:i/>
                <w:color w:val="777777"/>
                <w:sz w:val="24"/>
              </w:rPr>
              <w:t>)</w:t>
            </w:r>
          </w:p>
          <w:p w14:paraId="12A74A2A" w14:textId="77777777" w:rsidR="00B04AAF" w:rsidRPr="003210EA" w:rsidRDefault="00B04AAF" w:rsidP="00B04A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8"/>
                <w:szCs w:val="28"/>
              </w:rPr>
            </w:pPr>
          </w:p>
        </w:tc>
      </w:tr>
      <w:tr w:rsidR="00342173" w14:paraId="53F7D26D" w14:textId="77777777" w:rsidTr="00CB0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21D7E5C9" w14:textId="77777777" w:rsidR="00B04AAF" w:rsidRDefault="00C62BB0">
            <w:r>
              <w:rPr>
                <w:b w:val="0"/>
                <w:bCs w:val="0"/>
              </w:rPr>
              <w:pict w14:anchorId="7593CE78">
                <v:shape id="_x0000_i1029" type="#_x0000_t75" style="width:241.5pt;height:159.5pt">
                  <v:imagedata r:id="rId13" o:title="hips"/>
                </v:shape>
              </w:pict>
            </w:r>
          </w:p>
        </w:tc>
        <w:tc>
          <w:tcPr>
            <w:tcW w:w="4377" w:type="dxa"/>
          </w:tcPr>
          <w:p w14:paraId="72972609" w14:textId="58C315C4" w:rsidR="00B04AAF" w:rsidRPr="005D210F" w:rsidRDefault="00B04AAF" w:rsidP="00B04A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Hip</w:t>
            </w:r>
            <w:r>
              <w:rPr>
                <w:rFonts w:ascii="Vijaya" w:hAnsi="Vijaya" w:cs="Vijaya"/>
                <w:color w:val="auto"/>
                <w:sz w:val="36"/>
                <w:szCs w:val="36"/>
              </w:rPr>
              <w:t>s</w:t>
            </w:r>
            <w:r w:rsidR="00844EED">
              <w:rPr>
                <w:rFonts w:ascii="Vijaya" w:hAnsi="Vijaya" w:cs="Vijaya"/>
                <w:color w:val="auto"/>
                <w:sz w:val="36"/>
                <w:szCs w:val="36"/>
              </w:rPr>
              <w:t>:</w:t>
            </w:r>
          </w:p>
          <w:p w14:paraId="2B9B1531" w14:textId="77777777" w:rsidR="003210EA" w:rsidRDefault="003210EA" w:rsidP="00B04A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  <w:sz w:val="32"/>
                <w:szCs w:val="32"/>
              </w:rPr>
            </w:pPr>
          </w:p>
          <w:p w14:paraId="7788BE42" w14:textId="77777777" w:rsidR="003210EA" w:rsidRPr="003210EA" w:rsidRDefault="003210EA" w:rsidP="00B04A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32"/>
                <w:szCs w:val="32"/>
              </w:rPr>
            </w:pPr>
            <w:r w:rsidRPr="003210EA">
              <w:rPr>
                <w:i/>
                <w:color w:val="auto"/>
                <w:sz w:val="24"/>
              </w:rPr>
              <w:t>(</w:t>
            </w:r>
            <w:r>
              <w:rPr>
                <w:color w:val="777777"/>
                <w:sz w:val="23"/>
                <w:szCs w:val="23"/>
              </w:rPr>
              <w:t>Wrap tape around the fullest part of your hips, which is usually 7-9" below your natural waistline. Keep tape parallel with floor all the way around.)</w:t>
            </w:r>
          </w:p>
        </w:tc>
      </w:tr>
      <w:tr w:rsidR="00B04AAF" w14:paraId="69BE5EFC" w14:textId="77777777" w:rsidTr="00CB0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65508187" w14:textId="77777777" w:rsidR="00B04AAF" w:rsidRDefault="00C62BB0">
            <w:r>
              <w:rPr>
                <w:b w:val="0"/>
                <w:bCs w:val="0"/>
              </w:rPr>
              <w:lastRenderedPageBreak/>
              <w:pict w14:anchorId="4264BFD0">
                <v:shape id="_x0000_i1030" type="#_x0000_t75" style="width:236.5pt;height:247pt">
                  <v:imagedata r:id="rId14" o:title="shoulder to shulder"/>
                </v:shape>
              </w:pict>
            </w:r>
          </w:p>
        </w:tc>
        <w:tc>
          <w:tcPr>
            <w:tcW w:w="4377" w:type="dxa"/>
          </w:tcPr>
          <w:p w14:paraId="5C860164" w14:textId="170151A9" w:rsidR="00B04AAF" w:rsidRDefault="00B04AAF" w:rsidP="00B04A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Shoulder to shoulder</w:t>
            </w:r>
            <w:r w:rsidR="007B4C10">
              <w:rPr>
                <w:rFonts w:ascii="Vijaya" w:hAnsi="Vijaya" w:cs="Vijaya"/>
                <w:color w:val="auto"/>
                <w:sz w:val="36"/>
                <w:szCs w:val="36"/>
              </w:rPr>
              <w:t>:</w:t>
            </w:r>
          </w:p>
          <w:p w14:paraId="1BF04201" w14:textId="77777777" w:rsidR="003210EA" w:rsidRPr="003210EA" w:rsidRDefault="003210EA" w:rsidP="00B04A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</w:p>
          <w:p w14:paraId="2D9B615C" w14:textId="77777777" w:rsidR="00B04AAF" w:rsidRDefault="00B04AAF" w:rsidP="00C279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auto"/>
                <w:sz w:val="24"/>
              </w:rPr>
            </w:pPr>
            <w:r w:rsidRPr="00C27978">
              <w:rPr>
                <w:i/>
                <w:color w:val="auto"/>
                <w:sz w:val="24"/>
              </w:rPr>
              <w:t xml:space="preserve">(From the point of one shoulder </w:t>
            </w:r>
            <w:r w:rsidR="00C27978" w:rsidRPr="00C27978">
              <w:rPr>
                <w:i/>
                <w:color w:val="auto"/>
                <w:sz w:val="24"/>
              </w:rPr>
              <w:t>seam</w:t>
            </w:r>
            <w:r w:rsidRPr="00C27978">
              <w:rPr>
                <w:i/>
                <w:color w:val="auto"/>
                <w:sz w:val="24"/>
              </w:rPr>
              <w:t>,</w:t>
            </w:r>
            <w:r w:rsidR="003210EA" w:rsidRPr="00C27978">
              <w:rPr>
                <w:i/>
                <w:color w:val="auto"/>
                <w:sz w:val="24"/>
              </w:rPr>
              <w:t xml:space="preserve"> </w:t>
            </w:r>
            <w:r w:rsidRPr="00C27978">
              <w:rPr>
                <w:i/>
                <w:color w:val="auto"/>
                <w:sz w:val="24"/>
              </w:rPr>
              <w:t xml:space="preserve">measure all the way over </w:t>
            </w:r>
            <w:r w:rsidR="00C27978" w:rsidRPr="00C27978">
              <w:rPr>
                <w:i/>
                <w:color w:val="auto"/>
                <w:sz w:val="24"/>
              </w:rPr>
              <w:t>to the point of the other</w:t>
            </w:r>
            <w:r w:rsidRPr="00C27978">
              <w:rPr>
                <w:i/>
                <w:color w:val="auto"/>
                <w:sz w:val="24"/>
              </w:rPr>
              <w:t xml:space="preserve"> along your back.)</w:t>
            </w:r>
          </w:p>
          <w:p w14:paraId="49002523" w14:textId="77777777" w:rsidR="00A72C60" w:rsidRDefault="00A72C60" w:rsidP="00C279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</w:rPr>
            </w:pPr>
          </w:p>
          <w:p w14:paraId="288D546E" w14:textId="77777777" w:rsidR="00A72C60" w:rsidRDefault="00A72C60" w:rsidP="00C279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</w:rPr>
            </w:pPr>
          </w:p>
          <w:p w14:paraId="2869AAC9" w14:textId="77777777" w:rsidR="00A72C60" w:rsidRDefault="00A72C60" w:rsidP="00C279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</w:rPr>
            </w:pPr>
          </w:p>
          <w:p w14:paraId="6C18725A" w14:textId="77777777" w:rsidR="00A72C60" w:rsidRDefault="00A72C60" w:rsidP="00C279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</w:rPr>
            </w:pPr>
          </w:p>
          <w:p w14:paraId="5AFC5E06" w14:textId="77777777" w:rsidR="00A72C60" w:rsidRDefault="00A72C60" w:rsidP="00C279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</w:rPr>
            </w:pPr>
          </w:p>
          <w:p w14:paraId="617098E7" w14:textId="77777777" w:rsidR="00A72C60" w:rsidRDefault="00A72C60" w:rsidP="00C279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</w:rPr>
            </w:pPr>
          </w:p>
          <w:p w14:paraId="11E22971" w14:textId="77777777" w:rsidR="00A72C60" w:rsidRDefault="00A72C60" w:rsidP="00C279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</w:rPr>
            </w:pPr>
          </w:p>
          <w:p w14:paraId="6B20F0AF" w14:textId="75E89BA4" w:rsidR="00A72C60" w:rsidRPr="00C27978" w:rsidRDefault="00A72C60" w:rsidP="00C279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</w:rPr>
            </w:pPr>
          </w:p>
        </w:tc>
      </w:tr>
      <w:tr w:rsidR="00342173" w14:paraId="4A7A3958" w14:textId="77777777" w:rsidTr="00CB0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474EDBAA" w14:textId="77777777" w:rsidR="00B04AAF" w:rsidRDefault="00C62BB0">
            <w:r>
              <w:rPr>
                <w:b w:val="0"/>
                <w:bCs w:val="0"/>
              </w:rPr>
              <w:pict w14:anchorId="2E1F6FE5">
                <v:shape id="_x0000_i1031" type="#_x0000_t75" style="width:242pt;height:159.5pt">
                  <v:imagedata r:id="rId15" o:title="shoulder to bust"/>
                </v:shape>
              </w:pict>
            </w:r>
          </w:p>
        </w:tc>
        <w:tc>
          <w:tcPr>
            <w:tcW w:w="4377" w:type="dxa"/>
          </w:tcPr>
          <w:p w14:paraId="374DD4BC" w14:textId="7F6F2399" w:rsidR="00C27978" w:rsidRDefault="00C27978" w:rsidP="00C279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 xml:space="preserve">Shoulder to </w:t>
            </w:r>
            <w:proofErr w:type="gramStart"/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bust:_</w:t>
            </w:r>
            <w:proofErr w:type="gramEnd"/>
          </w:p>
          <w:p w14:paraId="3FE7112E" w14:textId="77777777" w:rsidR="00B81600" w:rsidRDefault="00B81600" w:rsidP="00C279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</w:p>
          <w:p w14:paraId="1E8AE63B" w14:textId="77777777" w:rsidR="00B81600" w:rsidRPr="00B81600" w:rsidRDefault="00B81600" w:rsidP="00C279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  <w:sz w:val="24"/>
              </w:rPr>
            </w:pPr>
            <w:r>
              <w:rPr>
                <w:i/>
                <w:color w:val="777777"/>
                <w:sz w:val="24"/>
              </w:rPr>
              <w:t>(</w:t>
            </w:r>
            <w:r w:rsidRPr="00B81600">
              <w:rPr>
                <w:i/>
                <w:color w:val="777777"/>
                <w:sz w:val="24"/>
              </w:rPr>
              <w:t xml:space="preserve">It is measured from the shoulder seam line </w:t>
            </w:r>
            <w:r>
              <w:rPr>
                <w:i/>
                <w:color w:val="777777"/>
                <w:sz w:val="24"/>
              </w:rPr>
              <w:t>to the nipple)</w:t>
            </w:r>
            <w:r w:rsidRPr="00B81600">
              <w:rPr>
                <w:i/>
                <w:color w:val="777777"/>
                <w:sz w:val="24"/>
              </w:rPr>
              <w:br/>
            </w:r>
          </w:p>
          <w:p w14:paraId="51AF3B13" w14:textId="77777777" w:rsidR="00B04AAF" w:rsidRDefault="00B04A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04AAF" w14:paraId="0F6EE433" w14:textId="77777777" w:rsidTr="00CB0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4DF6BEF5" w14:textId="77777777" w:rsidR="00B04AAF" w:rsidRDefault="00C62BB0">
            <w:r>
              <w:rPr>
                <w:b w:val="0"/>
                <w:bCs w:val="0"/>
              </w:rPr>
              <w:pict w14:anchorId="07147C29">
                <v:shape id="_x0000_i1032" type="#_x0000_t75" style="width:236pt;height:149pt">
                  <v:imagedata r:id="rId16" o:title="10"/>
                </v:shape>
              </w:pict>
            </w:r>
          </w:p>
        </w:tc>
        <w:tc>
          <w:tcPr>
            <w:tcW w:w="4377" w:type="dxa"/>
          </w:tcPr>
          <w:p w14:paraId="0E089C9E" w14:textId="77453E85" w:rsidR="00C27978" w:rsidRDefault="00C27978" w:rsidP="00C279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Shoulder to Waist:</w:t>
            </w:r>
          </w:p>
          <w:p w14:paraId="7B6D042E" w14:textId="77777777" w:rsidR="00B81600" w:rsidRDefault="00B81600" w:rsidP="00C279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</w:p>
          <w:p w14:paraId="20464E0D" w14:textId="77777777" w:rsidR="00B81600" w:rsidRPr="00B81600" w:rsidRDefault="00B81600" w:rsidP="00C279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auto"/>
                <w:sz w:val="24"/>
              </w:rPr>
            </w:pPr>
            <w:r w:rsidRPr="00B81600">
              <w:rPr>
                <w:i/>
                <w:color w:val="auto"/>
                <w:sz w:val="24"/>
              </w:rPr>
              <w:t>(Measure from Shoulder seam across the bust to the waist)</w:t>
            </w:r>
          </w:p>
          <w:p w14:paraId="78A2CF12" w14:textId="77777777" w:rsidR="00B04AAF" w:rsidRDefault="00B04A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BFCA94C" w14:textId="77777777" w:rsidR="00426843" w:rsidRDefault="00426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F464AD5" w14:textId="77777777" w:rsidR="00426843" w:rsidRDefault="00426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42D0D95" w14:textId="3AD40866" w:rsidR="00426843" w:rsidRDefault="004268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72C60">
              <w:rPr>
                <w:color w:val="1F497D" w:themeColor="text2"/>
              </w:rPr>
              <w:t>(Note from Elena: Usually this measurement around 16” if you are 5’4-5’7</w:t>
            </w:r>
            <w:r w:rsidRPr="00A72C60">
              <w:rPr>
                <w:color w:val="1F497D" w:themeColor="text2"/>
              </w:rPr>
              <w:br/>
              <w:t>for petite size might be 1-2 inches less</w:t>
            </w:r>
            <w:r w:rsidRPr="00A72C60">
              <w:rPr>
                <w:color w:val="1F497D" w:themeColor="text2"/>
              </w:rPr>
              <w:br/>
              <w:t xml:space="preserve">for Tall usually adds 1-2” extra) </w:t>
            </w:r>
          </w:p>
        </w:tc>
      </w:tr>
      <w:tr w:rsidR="00342173" w14:paraId="1E2950D4" w14:textId="77777777" w:rsidTr="00CB0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2C352E8D" w14:textId="77777777" w:rsidR="00B04AAF" w:rsidRDefault="00B81600">
            <w:r>
              <w:rPr>
                <w:noProof/>
                <w:color w:val="auto"/>
              </w:rPr>
              <w:lastRenderedPageBreak/>
              <w:drawing>
                <wp:inline distT="0" distB="0" distL="0" distR="0" wp14:anchorId="37EBEDD0" wp14:editId="710F11E3">
                  <wp:extent cx="1219200" cy="1668780"/>
                  <wp:effectExtent l="0" t="0" r="0" b="762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Rot="1"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512" t="14095" r="9007" b="60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668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77" w:type="dxa"/>
          </w:tcPr>
          <w:p w14:paraId="0F47AFA4" w14:textId="34BD5572" w:rsidR="00B04AAF" w:rsidRDefault="00C279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Waist to floor (</w:t>
            </w:r>
            <w:r w:rsidRPr="006320B5">
              <w:rPr>
                <w:rFonts w:ascii="Vijaya" w:hAnsi="Vijaya" w:cs="Vijaya"/>
                <w:color w:val="auto"/>
                <w:sz w:val="36"/>
                <w:szCs w:val="36"/>
                <w:u w:val="single"/>
              </w:rPr>
              <w:t>without shoes</w:t>
            </w: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)</w:t>
            </w:r>
            <w:r w:rsidR="00844EED">
              <w:rPr>
                <w:rFonts w:ascii="Vijaya" w:hAnsi="Vijaya" w:cs="Vijaya"/>
                <w:color w:val="auto"/>
                <w:sz w:val="36"/>
                <w:szCs w:val="36"/>
              </w:rPr>
              <w:t>:</w:t>
            </w:r>
          </w:p>
          <w:p w14:paraId="4C29E6F1" w14:textId="77777777" w:rsidR="00E32664" w:rsidRPr="00E32664" w:rsidRDefault="00E326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</w:p>
          <w:p w14:paraId="7E8D8683" w14:textId="77777777" w:rsidR="00E32664" w:rsidRPr="00E32664" w:rsidRDefault="00E326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C27978">
              <w:rPr>
                <w:i/>
                <w:color w:val="auto"/>
                <w:sz w:val="24"/>
              </w:rPr>
              <w:t>(It’s taken vertically by the marks on the wall)</w:t>
            </w:r>
          </w:p>
          <w:p w14:paraId="166E3D10" w14:textId="77777777" w:rsidR="00E32664" w:rsidRPr="00E32664" w:rsidRDefault="00E326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04AAF" w14:paraId="2E6F1338" w14:textId="77777777" w:rsidTr="00CB0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320E8977" w14:textId="77777777" w:rsidR="00B04AAF" w:rsidRDefault="00B81600">
            <w:r>
              <w:rPr>
                <w:noProof/>
                <w:color w:val="auto"/>
              </w:rPr>
              <w:drawing>
                <wp:inline distT="0" distB="0" distL="0" distR="0" wp14:anchorId="6A2E1CAF" wp14:editId="060F6315">
                  <wp:extent cx="762000" cy="176022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/>
                          <pic:cNvPicPr>
                            <a:picLocks noRot="1"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1760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77" w:type="dxa"/>
          </w:tcPr>
          <w:p w14:paraId="72BC79C3" w14:textId="77777777" w:rsidR="00C27978" w:rsidRPr="00E5135E" w:rsidRDefault="00C27978" w:rsidP="00C279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Length 1:</w:t>
            </w:r>
          </w:p>
          <w:p w14:paraId="43981E62" w14:textId="58E1F8B4" w:rsidR="00C27978" w:rsidRDefault="00C27978" w:rsidP="00C279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 xml:space="preserve">Shoulder to floor with no </w:t>
            </w:r>
            <w:proofErr w:type="gramStart"/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shoes:_</w:t>
            </w:r>
            <w:proofErr w:type="gramEnd"/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 xml:space="preserve"> </w:t>
            </w:r>
          </w:p>
          <w:p w14:paraId="3DD268D9" w14:textId="77777777" w:rsidR="00C27978" w:rsidRPr="00E5135E" w:rsidRDefault="00C27978" w:rsidP="00C279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 xml:space="preserve"> </w:t>
            </w:r>
          </w:p>
          <w:p w14:paraId="4C0D1F1A" w14:textId="77777777" w:rsidR="00B04AAF" w:rsidRPr="00C27978" w:rsidRDefault="00C279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</w:rPr>
            </w:pPr>
            <w:r w:rsidRPr="00C27978">
              <w:rPr>
                <w:i/>
                <w:color w:val="auto"/>
                <w:sz w:val="24"/>
              </w:rPr>
              <w:t>(It’s taken vertically by the marks on the wall)</w:t>
            </w:r>
          </w:p>
        </w:tc>
      </w:tr>
      <w:tr w:rsidR="00342173" w14:paraId="6E10847B" w14:textId="77777777" w:rsidTr="00CB0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76411EF6" w14:textId="77777777" w:rsidR="00B04AAF" w:rsidRDefault="00B81600">
            <w:r>
              <w:rPr>
                <w:noProof/>
              </w:rPr>
              <w:drawing>
                <wp:inline distT="0" distB="0" distL="0" distR="0" wp14:anchorId="1758D9A0" wp14:editId="46A17D0E">
                  <wp:extent cx="1203960" cy="16383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3960" cy="163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77" w:type="dxa"/>
          </w:tcPr>
          <w:p w14:paraId="3B4DB87B" w14:textId="77777777" w:rsidR="00E32664" w:rsidRPr="00E5135E" w:rsidRDefault="00E32664" w:rsidP="00E326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Length 2:</w:t>
            </w:r>
          </w:p>
          <w:p w14:paraId="2FAB1CED" w14:textId="77777777" w:rsidR="00E32664" w:rsidRPr="00E5135E" w:rsidRDefault="00E32664" w:rsidP="00E326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</w:p>
          <w:p w14:paraId="52818C8F" w14:textId="74D82EC7" w:rsidR="00E32664" w:rsidRPr="00B4449A" w:rsidRDefault="00E32664" w:rsidP="00E326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Shoulder to floor across</w:t>
            </w:r>
            <w:r>
              <w:rPr>
                <w:rFonts w:ascii="Vijaya" w:hAnsi="Vijaya" w:cs="Vijaya"/>
                <w:color w:val="auto"/>
                <w:sz w:val="36"/>
                <w:szCs w:val="36"/>
              </w:rPr>
              <w:t xml:space="preserve"> the</w:t>
            </w: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 xml:space="preserve"> bust</w:t>
            </w:r>
            <w:r>
              <w:rPr>
                <w:rFonts w:ascii="Vijaya" w:hAnsi="Vijaya" w:cs="Vijaya"/>
                <w:color w:val="auto"/>
                <w:sz w:val="36"/>
                <w:szCs w:val="36"/>
              </w:rPr>
              <w:t xml:space="preserve"> (without shoes</w:t>
            </w:r>
            <w:proofErr w:type="gramStart"/>
            <w:r>
              <w:rPr>
                <w:rFonts w:ascii="Vijaya" w:hAnsi="Vijaya" w:cs="Vijaya"/>
                <w:color w:val="auto"/>
                <w:sz w:val="36"/>
                <w:szCs w:val="36"/>
              </w:rPr>
              <w:t xml:space="preserve">) </w:t>
            </w: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:</w:t>
            </w:r>
            <w:proofErr w:type="gramEnd"/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_</w:t>
            </w:r>
          </w:p>
          <w:p w14:paraId="4EFA2955" w14:textId="77777777" w:rsidR="00B04AAF" w:rsidRPr="00E32664" w:rsidRDefault="00B04A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04AAF" w14:paraId="469282AE" w14:textId="77777777" w:rsidTr="00CB0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0AB76463" w14:textId="77777777" w:rsidR="00B04AAF" w:rsidRDefault="00B81600">
            <w:r>
              <w:rPr>
                <w:noProof/>
                <w:color w:val="auto"/>
              </w:rPr>
              <w:drawing>
                <wp:inline distT="0" distB="0" distL="0" distR="0" wp14:anchorId="3C476930" wp14:editId="1A9B2DE2">
                  <wp:extent cx="678180" cy="2011680"/>
                  <wp:effectExtent l="0" t="0" r="762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Rot="1"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0691" b="-5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8180" cy="2011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77" w:type="dxa"/>
          </w:tcPr>
          <w:p w14:paraId="3892EDA0" w14:textId="77777777" w:rsidR="00E32664" w:rsidRPr="00E5135E" w:rsidRDefault="00E32664" w:rsidP="00E326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Stature:</w:t>
            </w:r>
          </w:p>
          <w:p w14:paraId="77B2EDC9" w14:textId="3A624E2C" w:rsidR="00E32664" w:rsidRDefault="00E32664" w:rsidP="00E326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 xml:space="preserve">Head to floor with </w:t>
            </w:r>
            <w:r w:rsidRPr="006320B5">
              <w:rPr>
                <w:rFonts w:ascii="Vijaya" w:hAnsi="Vijaya" w:cs="Vijaya"/>
                <w:color w:val="auto"/>
                <w:sz w:val="36"/>
                <w:szCs w:val="36"/>
                <w:u w:val="single"/>
              </w:rPr>
              <w:t>no</w:t>
            </w: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 xml:space="preserve"> shoes</w:t>
            </w:r>
          </w:p>
          <w:p w14:paraId="4AF97A68" w14:textId="7ADB6507" w:rsidR="008E6B3F" w:rsidRPr="00E5135E" w:rsidRDefault="008E6B3F" w:rsidP="00E326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</w:p>
          <w:p w14:paraId="26592FFB" w14:textId="77777777" w:rsidR="00B04AAF" w:rsidRDefault="00B04A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42173" w14:paraId="7DAFD54D" w14:textId="77777777" w:rsidTr="00CB0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7DAC2686" w14:textId="77777777" w:rsidR="00B04AAF" w:rsidRDefault="00B81600">
            <w:r>
              <w:rPr>
                <w:noProof/>
              </w:rPr>
              <w:drawing>
                <wp:inline distT="0" distB="0" distL="0" distR="0" wp14:anchorId="4E3BE99A" wp14:editId="6B7DA31E">
                  <wp:extent cx="1287780" cy="1051560"/>
                  <wp:effectExtent l="0" t="0" r="762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7780" cy="1051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77" w:type="dxa"/>
          </w:tcPr>
          <w:p w14:paraId="504ED04D" w14:textId="66BAF4C8" w:rsidR="00BD2224" w:rsidRDefault="00E326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 xml:space="preserve">Shoes heel </w:t>
            </w:r>
            <w:proofErr w:type="gramStart"/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height:_</w:t>
            </w:r>
            <w:proofErr w:type="gramEnd"/>
          </w:p>
          <w:p w14:paraId="7A99E9EB" w14:textId="77777777" w:rsidR="00B04AAF" w:rsidRPr="00BD2224" w:rsidRDefault="00BD22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4"/>
              </w:rPr>
            </w:pPr>
            <w:r w:rsidRPr="00BD2224">
              <w:rPr>
                <w:i/>
                <w:color w:val="auto"/>
                <w:sz w:val="24"/>
              </w:rPr>
              <w:t xml:space="preserve">(Measure the shoe heel </w:t>
            </w:r>
            <w:proofErr w:type="gramStart"/>
            <w:r w:rsidRPr="00BD2224">
              <w:rPr>
                <w:i/>
                <w:color w:val="auto"/>
                <w:sz w:val="24"/>
              </w:rPr>
              <w:t>height</w:t>
            </w:r>
            <w:r w:rsidR="00E32664" w:rsidRPr="00BD2224">
              <w:rPr>
                <w:i/>
                <w:color w:val="auto"/>
                <w:sz w:val="24"/>
              </w:rPr>
              <w:t xml:space="preserve"> </w:t>
            </w:r>
            <w:r w:rsidRPr="00BD2224">
              <w:rPr>
                <w:i/>
                <w:color w:val="auto"/>
                <w:sz w:val="24"/>
              </w:rPr>
              <w:t>)</w:t>
            </w:r>
            <w:proofErr w:type="gramEnd"/>
            <w:r w:rsidR="00E32664" w:rsidRPr="00BD2224">
              <w:rPr>
                <w:i/>
                <w:color w:val="auto"/>
                <w:sz w:val="24"/>
              </w:rPr>
              <w:t xml:space="preserve"> </w:t>
            </w:r>
          </w:p>
        </w:tc>
      </w:tr>
      <w:tr w:rsidR="0049791D" w14:paraId="0999091A" w14:textId="77777777" w:rsidTr="00CB0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5D96F1C4" w14:textId="362DB1E0" w:rsidR="0049791D" w:rsidRDefault="00C62BB0" w:rsidP="0049791D">
            <w:r>
              <w:rPr>
                <w:b w:val="0"/>
                <w:bCs w:val="0"/>
              </w:rPr>
              <w:lastRenderedPageBreak/>
              <w:pict w14:anchorId="0966573F">
                <v:shape id="_x0000_i1033" type="#_x0000_t75" style="width:234pt;height:156pt">
                  <v:imagedata r:id="rId22" o:title="biceps"/>
                </v:shape>
              </w:pict>
            </w:r>
          </w:p>
        </w:tc>
        <w:tc>
          <w:tcPr>
            <w:tcW w:w="4377" w:type="dxa"/>
          </w:tcPr>
          <w:p w14:paraId="120DBBBD" w14:textId="7F4159CF" w:rsidR="0049791D" w:rsidRDefault="0049791D" w:rsidP="004979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proofErr w:type="gramStart"/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Bicep:_</w:t>
            </w:r>
            <w:proofErr w:type="gramEnd"/>
            <w:r>
              <w:rPr>
                <w:rFonts w:ascii="Vijaya" w:hAnsi="Vijaya" w:cs="Vijaya"/>
                <w:color w:val="auto"/>
                <w:sz w:val="36"/>
                <w:szCs w:val="36"/>
              </w:rPr>
              <w:t xml:space="preserve"> </w:t>
            </w:r>
          </w:p>
          <w:p w14:paraId="33E80193" w14:textId="77777777" w:rsidR="0049791D" w:rsidRPr="007649E8" w:rsidRDefault="0049791D" w:rsidP="004979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</w:p>
          <w:p w14:paraId="66913BEB" w14:textId="77777777" w:rsidR="0049791D" w:rsidRPr="007649E8" w:rsidRDefault="0049791D" w:rsidP="004979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auto"/>
                <w:sz w:val="22"/>
                <w:szCs w:val="22"/>
              </w:rPr>
            </w:pPr>
            <w:r>
              <w:rPr>
                <w:i/>
                <w:color w:val="777777"/>
                <w:sz w:val="22"/>
                <w:szCs w:val="22"/>
              </w:rPr>
              <w:t>(</w:t>
            </w:r>
            <w:r w:rsidRPr="007649E8">
              <w:rPr>
                <w:i/>
                <w:color w:val="777777"/>
                <w:sz w:val="22"/>
                <w:szCs w:val="22"/>
              </w:rPr>
              <w:t>It is measured horizontally, around the fullest part of upper arm. Notice, the arm should be let down and relaxed during the measurements.</w:t>
            </w:r>
            <w:r>
              <w:rPr>
                <w:i/>
                <w:color w:val="777777"/>
                <w:sz w:val="22"/>
                <w:szCs w:val="22"/>
              </w:rPr>
              <w:t>)</w:t>
            </w:r>
          </w:p>
          <w:p w14:paraId="3FDFD91D" w14:textId="77777777" w:rsidR="0049791D" w:rsidRDefault="0049791D" w:rsidP="004979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791D" w14:paraId="3CAE4D8F" w14:textId="77777777" w:rsidTr="00CB0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4EFEDC92" w14:textId="648D5EF1" w:rsidR="0049791D" w:rsidRDefault="00C62BB0" w:rsidP="0049791D">
            <w:r>
              <w:rPr>
                <w:b w:val="0"/>
                <w:bCs w:val="0"/>
              </w:rPr>
              <w:pict w14:anchorId="6CB48634">
                <v:shape id="_x0000_i1034" type="#_x0000_t75" style="width:209.5pt;height:139.5pt">
                  <v:imagedata r:id="rId23" o:title="wrist"/>
                </v:shape>
              </w:pict>
            </w:r>
          </w:p>
        </w:tc>
        <w:tc>
          <w:tcPr>
            <w:tcW w:w="4377" w:type="dxa"/>
          </w:tcPr>
          <w:p w14:paraId="0F75BB44" w14:textId="77777777" w:rsidR="0045198D" w:rsidRDefault="0049791D" w:rsidP="004979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7649E8">
              <w:rPr>
                <w:rFonts w:ascii="Vijaya" w:hAnsi="Vijaya" w:cs="Vijaya"/>
                <w:color w:val="auto"/>
                <w:sz w:val="36"/>
                <w:szCs w:val="36"/>
              </w:rPr>
              <w:t>Elbow</w:t>
            </w:r>
            <w:r>
              <w:rPr>
                <w:rFonts w:ascii="Vijaya" w:hAnsi="Vijaya" w:cs="Vijaya"/>
                <w:color w:val="auto"/>
                <w:sz w:val="36"/>
                <w:szCs w:val="36"/>
              </w:rPr>
              <w:t xml:space="preserve"> </w:t>
            </w:r>
            <w:proofErr w:type="gramStart"/>
            <w:r w:rsidRPr="007649E8">
              <w:rPr>
                <w:rFonts w:ascii="Vijaya" w:hAnsi="Vijaya" w:cs="Vijaya"/>
                <w:color w:val="auto"/>
                <w:sz w:val="36"/>
                <w:szCs w:val="36"/>
              </w:rPr>
              <w:t>( if</w:t>
            </w:r>
            <w:proofErr w:type="gramEnd"/>
            <w:r w:rsidRPr="007649E8">
              <w:rPr>
                <w:rFonts w:ascii="Vijaya" w:hAnsi="Vijaya" w:cs="Vijaya"/>
                <w:color w:val="auto"/>
                <w:sz w:val="36"/>
                <w:szCs w:val="36"/>
              </w:rPr>
              <w:t xml:space="preserve"> needed):</w:t>
            </w:r>
          </w:p>
          <w:p w14:paraId="1E802CAD" w14:textId="7F5B5874" w:rsidR="0049791D" w:rsidRDefault="0049791D" w:rsidP="004979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</w:p>
          <w:p w14:paraId="73E89523" w14:textId="363EBC9E" w:rsidR="0049791D" w:rsidRPr="00CB08F5" w:rsidRDefault="0049791D" w:rsidP="004979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7649E8">
              <w:rPr>
                <w:rFonts w:ascii="Vijaya" w:hAnsi="Vijaya" w:cs="Vijaya"/>
                <w:color w:val="auto"/>
                <w:sz w:val="36"/>
                <w:szCs w:val="36"/>
              </w:rPr>
              <w:t xml:space="preserve">Wrist </w:t>
            </w:r>
            <w:proofErr w:type="gramStart"/>
            <w:r w:rsidRPr="007649E8">
              <w:rPr>
                <w:rFonts w:ascii="Vijaya" w:hAnsi="Vijaya" w:cs="Vijaya"/>
                <w:color w:val="auto"/>
                <w:sz w:val="36"/>
                <w:szCs w:val="36"/>
              </w:rPr>
              <w:t>( if</w:t>
            </w:r>
            <w:proofErr w:type="gramEnd"/>
            <w:r w:rsidRPr="007649E8">
              <w:rPr>
                <w:rFonts w:ascii="Vijaya" w:hAnsi="Vijaya" w:cs="Vijaya"/>
                <w:color w:val="auto"/>
                <w:sz w:val="36"/>
                <w:szCs w:val="36"/>
              </w:rPr>
              <w:t xml:space="preserve"> needed):</w:t>
            </w:r>
            <w:r>
              <w:rPr>
                <w:rFonts w:ascii="Vijaya" w:hAnsi="Vijaya" w:cs="Vijaya"/>
                <w:color w:val="auto"/>
                <w:sz w:val="36"/>
                <w:szCs w:val="36"/>
              </w:rPr>
              <w:t xml:space="preserve"> </w:t>
            </w:r>
            <w:r>
              <w:rPr>
                <w:rFonts w:ascii="Vijaya" w:hAnsi="Vijaya" w:cs="Vijaya"/>
                <w:color w:val="auto"/>
                <w:sz w:val="36"/>
                <w:szCs w:val="36"/>
              </w:rPr>
              <w:br/>
            </w:r>
          </w:p>
        </w:tc>
      </w:tr>
      <w:tr w:rsidR="0049791D" w:rsidRPr="007649E8" w14:paraId="7CD2AD8D" w14:textId="77777777" w:rsidTr="00CB0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05E24BE2" w14:textId="77777777" w:rsidR="0049791D" w:rsidRDefault="00C62BB0" w:rsidP="0049791D">
            <w:r>
              <w:rPr>
                <w:b w:val="0"/>
                <w:bCs w:val="0"/>
              </w:rPr>
              <w:pict w14:anchorId="40F56DBB">
                <v:shape id="_x0000_i1035" type="#_x0000_t75" style="width:211pt;height:138.5pt">
                  <v:imagedata r:id="rId24" o:title="Armscye (1)"/>
                </v:shape>
              </w:pict>
            </w:r>
          </w:p>
        </w:tc>
        <w:tc>
          <w:tcPr>
            <w:tcW w:w="4377" w:type="dxa"/>
          </w:tcPr>
          <w:p w14:paraId="5585C3EA" w14:textId="5A7937C6" w:rsidR="0049791D" w:rsidRPr="007649E8" w:rsidRDefault="0049791D" w:rsidP="004979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proofErr w:type="gramStart"/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Arm-</w:t>
            </w:r>
            <w:r>
              <w:rPr>
                <w:rFonts w:ascii="Vijaya" w:hAnsi="Vijaya" w:cs="Vijaya"/>
                <w:color w:val="auto"/>
                <w:sz w:val="36"/>
                <w:szCs w:val="36"/>
              </w:rPr>
              <w:t>hole</w:t>
            </w:r>
            <w:proofErr w:type="gramEnd"/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: _</w:t>
            </w:r>
            <w:r>
              <w:rPr>
                <w:rFonts w:ascii="Vijaya" w:hAnsi="Vijaya" w:cs="Vijaya"/>
                <w:color w:val="auto"/>
                <w:sz w:val="36"/>
                <w:szCs w:val="36"/>
              </w:rPr>
              <w:t>_______</w:t>
            </w:r>
          </w:p>
          <w:p w14:paraId="07B9C54C" w14:textId="77777777" w:rsidR="0049791D" w:rsidRPr="007649E8" w:rsidRDefault="0049791D" w:rsidP="004979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</w:rPr>
            </w:pPr>
            <w:r>
              <w:rPr>
                <w:i/>
                <w:color w:val="777777"/>
                <w:sz w:val="24"/>
              </w:rPr>
              <w:t>(</w:t>
            </w:r>
            <w:r w:rsidRPr="007649E8">
              <w:rPr>
                <w:i/>
                <w:color w:val="777777"/>
                <w:sz w:val="24"/>
              </w:rPr>
              <w:t>Raise your arm parallel to floor and wrap measure tape around the armpit across the outside edge of shoulder.</w:t>
            </w:r>
            <w:r w:rsidRPr="007649E8">
              <w:rPr>
                <w:i/>
                <w:color w:val="777777"/>
                <w:sz w:val="24"/>
              </w:rPr>
              <w:br/>
              <w:t>Pull your hand down and make sure the tape stays just vertically and only after the last take the measurement.</w:t>
            </w:r>
            <w:r>
              <w:rPr>
                <w:i/>
                <w:color w:val="777777"/>
                <w:sz w:val="24"/>
              </w:rPr>
              <w:t>)</w:t>
            </w:r>
          </w:p>
        </w:tc>
      </w:tr>
      <w:tr w:rsidR="0049791D" w14:paraId="2E3538E4" w14:textId="77777777" w:rsidTr="00CB0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3958FC39" w14:textId="01039FF9" w:rsidR="0049791D" w:rsidRDefault="0049791D" w:rsidP="0049791D"/>
        </w:tc>
        <w:tc>
          <w:tcPr>
            <w:tcW w:w="4377" w:type="dxa"/>
          </w:tcPr>
          <w:p w14:paraId="68FC32C9" w14:textId="4A177581" w:rsidR="0049791D" w:rsidRDefault="0049791D" w:rsidP="004979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791D" w14:paraId="57FE546C" w14:textId="77777777" w:rsidTr="00CB0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4AD43D92" w14:textId="05DA014F" w:rsidR="0049791D" w:rsidRDefault="00C62BB0" w:rsidP="0049791D">
            <w:r>
              <w:rPr>
                <w:b w:val="0"/>
                <w:bCs w:val="0"/>
              </w:rPr>
              <w:lastRenderedPageBreak/>
              <w:pict w14:anchorId="26CF9D80">
                <v:shape id="_x0000_i1036" type="#_x0000_t75" style="width:209pt;height:288.5pt">
                  <v:imagedata r:id="rId25" o:title="sleevs length1"/>
                </v:shape>
              </w:pict>
            </w:r>
          </w:p>
        </w:tc>
        <w:tc>
          <w:tcPr>
            <w:tcW w:w="4377" w:type="dxa"/>
          </w:tcPr>
          <w:p w14:paraId="1770E3F5" w14:textId="7FFA8829" w:rsidR="0049791D" w:rsidRPr="00E5135E" w:rsidRDefault="0049791D" w:rsidP="0049791D">
            <w:pPr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>
              <w:rPr>
                <w:rFonts w:ascii="Vijaya" w:hAnsi="Vijaya" w:cs="Vijaya"/>
                <w:color w:val="auto"/>
                <w:sz w:val="36"/>
                <w:szCs w:val="36"/>
              </w:rPr>
              <w:t xml:space="preserve">Arm </w:t>
            </w:r>
            <w:proofErr w:type="gramStart"/>
            <w:r>
              <w:rPr>
                <w:rFonts w:ascii="Vijaya" w:hAnsi="Vijaya" w:cs="Vijaya"/>
                <w:color w:val="auto"/>
                <w:sz w:val="36"/>
                <w:szCs w:val="36"/>
              </w:rPr>
              <w:t>Length:_</w:t>
            </w:r>
            <w:proofErr w:type="gramEnd"/>
            <w:r>
              <w:rPr>
                <w:rFonts w:ascii="Vijaya" w:hAnsi="Vijaya" w:cs="Vijaya"/>
                <w:color w:val="auto"/>
                <w:sz w:val="36"/>
                <w:szCs w:val="36"/>
              </w:rPr>
              <w:t xml:space="preserve">   </w:t>
            </w:r>
          </w:p>
          <w:p w14:paraId="60E5E094" w14:textId="77777777" w:rsidR="0049791D" w:rsidRPr="00CB08F5" w:rsidRDefault="0049791D" w:rsidP="004979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auto"/>
                <w:sz w:val="24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br/>
            </w:r>
            <w:r w:rsidRPr="00CB08F5">
              <w:rPr>
                <w:i/>
                <w:color w:val="auto"/>
                <w:sz w:val="24"/>
              </w:rPr>
              <w:t>(Measure from your shoulder seam/point to the wrist.)</w:t>
            </w:r>
          </w:p>
          <w:p w14:paraId="6DE57EE8" w14:textId="77777777" w:rsidR="0049791D" w:rsidRPr="00E5135E" w:rsidRDefault="0049791D" w:rsidP="004979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</w:p>
          <w:p w14:paraId="18426EC3" w14:textId="7B07008A" w:rsidR="0049791D" w:rsidRDefault="0049791D" w:rsidP="0049791D">
            <w:pPr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  <w:u w:val="single"/>
              </w:rPr>
            </w:pPr>
            <w:r w:rsidRPr="00C944C0">
              <w:rPr>
                <w:rFonts w:ascii="Vijaya" w:hAnsi="Vijaya" w:cs="Vijaya"/>
                <w:color w:val="auto"/>
                <w:sz w:val="32"/>
                <w:szCs w:val="36"/>
              </w:rPr>
              <w:t xml:space="preserve">The actual length you want for this dress’ </w:t>
            </w:r>
            <w:proofErr w:type="gramStart"/>
            <w:r w:rsidRPr="00C944C0">
              <w:rPr>
                <w:rFonts w:ascii="Vijaya" w:hAnsi="Vijaya" w:cs="Vijaya"/>
                <w:color w:val="auto"/>
                <w:sz w:val="32"/>
                <w:szCs w:val="36"/>
              </w:rPr>
              <w:t>sleeves :</w:t>
            </w:r>
            <w:proofErr w:type="gramEnd"/>
            <w:r>
              <w:rPr>
                <w:rFonts w:ascii="Vijaya" w:hAnsi="Vijaya" w:cs="Vijaya"/>
                <w:color w:val="auto"/>
                <w:sz w:val="32"/>
                <w:szCs w:val="36"/>
              </w:rPr>
              <w:t xml:space="preserve"> </w:t>
            </w:r>
            <w:r>
              <w:rPr>
                <w:rFonts w:ascii="Vijaya" w:hAnsi="Vijaya" w:cs="Vijaya"/>
                <w:color w:val="auto"/>
                <w:sz w:val="36"/>
                <w:szCs w:val="36"/>
                <w:u w:val="single"/>
              </w:rPr>
              <w:t>__</w:t>
            </w:r>
          </w:p>
          <w:p w14:paraId="479FF8A5" w14:textId="77777777" w:rsidR="0049791D" w:rsidRDefault="0049791D" w:rsidP="004979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  <w:u w:val="single"/>
              </w:rPr>
            </w:pPr>
          </w:p>
          <w:p w14:paraId="5F12A88F" w14:textId="77777777" w:rsidR="0049791D" w:rsidRDefault="0049791D" w:rsidP="004979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  <w:u w:val="single"/>
              </w:rPr>
            </w:pPr>
          </w:p>
          <w:p w14:paraId="69D94EE3" w14:textId="39A04B4D" w:rsidR="0049791D" w:rsidRDefault="0049791D" w:rsidP="0049791D">
            <w:pPr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  <w:u w:val="single"/>
              </w:rPr>
            </w:pPr>
            <w:r w:rsidRPr="00C944C0">
              <w:rPr>
                <w:rFonts w:ascii="Vijaya" w:hAnsi="Vijaya" w:cs="Vijaya"/>
                <w:color w:val="auto"/>
                <w:sz w:val="36"/>
                <w:szCs w:val="36"/>
              </w:rPr>
              <w:t>Length you want sleeve lining to go to:</w:t>
            </w:r>
            <w:r>
              <w:rPr>
                <w:rFonts w:ascii="Vijaya" w:hAnsi="Vijaya" w:cs="Vijaya"/>
                <w:color w:val="auto"/>
                <w:sz w:val="36"/>
                <w:szCs w:val="36"/>
              </w:rPr>
              <w:t xml:space="preserve"> </w:t>
            </w:r>
            <w:r>
              <w:rPr>
                <w:rFonts w:ascii="Vijaya" w:hAnsi="Vijaya" w:cs="Vijaya"/>
                <w:color w:val="auto"/>
                <w:sz w:val="36"/>
                <w:szCs w:val="36"/>
                <w:u w:val="single"/>
              </w:rPr>
              <w:t>_________</w:t>
            </w:r>
          </w:p>
          <w:p w14:paraId="3C1DA2E1" w14:textId="50B44B9B" w:rsidR="0049791D" w:rsidRPr="00B81600" w:rsidRDefault="0049791D" w:rsidP="004979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756E2C">
              <w:rPr>
                <w:rFonts w:ascii="Vijaya" w:hAnsi="Vijaya" w:cs="Vijaya"/>
                <w:color w:val="auto"/>
                <w:sz w:val="24"/>
                <w:u w:val="single"/>
              </w:rPr>
              <w:t>(</w:t>
            </w:r>
            <w:proofErr w:type="gramStart"/>
            <w:r w:rsidRPr="00756E2C">
              <w:rPr>
                <w:rFonts w:ascii="Vijaya" w:hAnsi="Vijaya" w:cs="Vijaya"/>
                <w:color w:val="auto"/>
                <w:sz w:val="24"/>
                <w:u w:val="single"/>
              </w:rPr>
              <w:t>if</w:t>
            </w:r>
            <w:proofErr w:type="gramEnd"/>
            <w:r w:rsidRPr="00756E2C">
              <w:rPr>
                <w:rFonts w:ascii="Vijaya" w:hAnsi="Vijaya" w:cs="Vijaya"/>
                <w:color w:val="auto"/>
                <w:sz w:val="24"/>
                <w:u w:val="single"/>
              </w:rPr>
              <w:t xml:space="preserve"> you are making a modest dress)</w:t>
            </w:r>
          </w:p>
        </w:tc>
      </w:tr>
      <w:tr w:rsidR="0049791D" w14:paraId="4F26FD83" w14:textId="77777777" w:rsidTr="00CB0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58B0DF80" w14:textId="583FCFB2" w:rsidR="0049791D" w:rsidRDefault="0049791D" w:rsidP="0049791D">
            <w:pPr>
              <w:rPr>
                <w:b w:val="0"/>
                <w:bCs w:val="0"/>
              </w:rPr>
            </w:pPr>
            <w:r>
              <w:rPr>
                <w:noProof/>
              </w:rPr>
              <w:drawing>
                <wp:inline distT="0" distB="0" distL="0" distR="0" wp14:anchorId="230FC51E" wp14:editId="2F09E77E">
                  <wp:extent cx="2232660" cy="2469880"/>
                  <wp:effectExtent l="0" t="0" r="0" b="6985"/>
                  <wp:docPr id="1" name="Picture 1" descr="colar bo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olar bon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2660" cy="2469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77" w:type="dxa"/>
          </w:tcPr>
          <w:p w14:paraId="2A028D37" w14:textId="734399B1" w:rsidR="0049791D" w:rsidRDefault="0049791D" w:rsidP="004979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>
              <w:rPr>
                <w:rFonts w:ascii="Vijaya" w:hAnsi="Vijaya" w:cs="Vijaya"/>
                <w:color w:val="auto"/>
                <w:sz w:val="36"/>
                <w:szCs w:val="36"/>
              </w:rPr>
              <w:t>Neck depth</w:t>
            </w:r>
            <w:r w:rsidR="0029463A">
              <w:rPr>
                <w:rFonts w:ascii="Vijaya" w:hAnsi="Vijaya" w:cs="Vijaya"/>
                <w:color w:val="auto"/>
                <w:sz w:val="36"/>
                <w:szCs w:val="36"/>
              </w:rPr>
              <w:t>:</w:t>
            </w:r>
          </w:p>
          <w:p w14:paraId="1FD00E36" w14:textId="77777777" w:rsidR="0049791D" w:rsidRPr="00B4449A" w:rsidRDefault="0049791D" w:rsidP="004979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BD2224">
              <w:rPr>
                <w:i/>
                <w:color w:val="auto"/>
                <w:sz w:val="24"/>
              </w:rPr>
              <w:t>(</w:t>
            </w:r>
            <w:r>
              <w:rPr>
                <w:i/>
                <w:color w:val="auto"/>
                <w:sz w:val="24"/>
              </w:rPr>
              <w:t xml:space="preserve">Measure </w:t>
            </w:r>
            <w:r w:rsidRPr="00BD2224">
              <w:rPr>
                <w:i/>
                <w:color w:val="auto"/>
                <w:sz w:val="24"/>
              </w:rPr>
              <w:t>from</w:t>
            </w:r>
            <w:r>
              <w:rPr>
                <w:i/>
                <w:color w:val="auto"/>
                <w:sz w:val="24"/>
              </w:rPr>
              <w:t xml:space="preserve"> your</w:t>
            </w:r>
            <w:r w:rsidRPr="00BD2224">
              <w:rPr>
                <w:i/>
                <w:color w:val="auto"/>
                <w:sz w:val="24"/>
              </w:rPr>
              <w:t xml:space="preserve"> collar bone down</w:t>
            </w:r>
            <w:proofErr w:type="gramStart"/>
            <w:r w:rsidRPr="00BD2224">
              <w:rPr>
                <w:i/>
                <w:color w:val="auto"/>
                <w:sz w:val="24"/>
              </w:rPr>
              <w:t>) :</w:t>
            </w:r>
            <w:proofErr w:type="gramEnd"/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 xml:space="preserve"> </w:t>
            </w:r>
            <w:r>
              <w:rPr>
                <w:rFonts w:ascii="Vijaya" w:hAnsi="Vijaya" w:cs="Vijaya"/>
                <w:color w:val="auto"/>
                <w:sz w:val="36"/>
                <w:szCs w:val="36"/>
              </w:rPr>
              <w:t xml:space="preserve">   </w:t>
            </w:r>
          </w:p>
          <w:p w14:paraId="738B9CB6" w14:textId="77777777" w:rsidR="007D7711" w:rsidRDefault="0049791D" w:rsidP="004979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>Back</w:t>
            </w:r>
            <w:r>
              <w:rPr>
                <w:rFonts w:ascii="Vijaya" w:hAnsi="Vijaya" w:cs="Vijaya"/>
                <w:color w:val="auto"/>
                <w:sz w:val="36"/>
                <w:szCs w:val="36"/>
              </w:rPr>
              <w:t>*:</w:t>
            </w:r>
            <w:r w:rsidRPr="00E5135E">
              <w:rPr>
                <w:rFonts w:ascii="Vijaya" w:hAnsi="Vijaya" w:cs="Vijaya"/>
                <w:color w:val="auto"/>
                <w:sz w:val="36"/>
                <w:szCs w:val="36"/>
              </w:rPr>
              <w:t xml:space="preserve"> </w:t>
            </w:r>
            <w:r>
              <w:rPr>
                <w:rFonts w:ascii="Vijaya" w:hAnsi="Vijaya" w:cs="Vijaya"/>
                <w:color w:val="auto"/>
                <w:sz w:val="36"/>
                <w:szCs w:val="36"/>
              </w:rPr>
              <w:t xml:space="preserve">  </w:t>
            </w:r>
          </w:p>
          <w:p w14:paraId="10AA4DCA" w14:textId="7B9F0E3B" w:rsidR="0049791D" w:rsidRDefault="0049791D" w:rsidP="004979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</w:p>
          <w:p w14:paraId="7076E711" w14:textId="77777777" w:rsidR="0049791D" w:rsidRDefault="0049791D" w:rsidP="004979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</w:p>
          <w:p w14:paraId="1C8B6938" w14:textId="77777777" w:rsidR="0049791D" w:rsidRDefault="0049791D" w:rsidP="004979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</w:p>
          <w:p w14:paraId="2B504E81" w14:textId="77777777" w:rsidR="0049791D" w:rsidRDefault="0049791D" w:rsidP="004979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</w:p>
          <w:p w14:paraId="42E07771" w14:textId="77777777" w:rsidR="0049791D" w:rsidRDefault="0049791D" w:rsidP="004979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</w:p>
          <w:p w14:paraId="147B0978" w14:textId="4853FE8A" w:rsidR="0049791D" w:rsidRDefault="0049791D" w:rsidP="004979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36"/>
                <w:szCs w:val="36"/>
              </w:rPr>
            </w:pPr>
          </w:p>
        </w:tc>
      </w:tr>
      <w:tr w:rsidR="0049791D" w14:paraId="69BA2506" w14:textId="77777777" w:rsidTr="00CB0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52F9A666" w14:textId="77777777" w:rsidR="0049791D" w:rsidRDefault="0049791D" w:rsidP="0049791D">
            <w:r>
              <w:rPr>
                <w:noProof/>
              </w:rPr>
              <w:lastRenderedPageBreak/>
              <w:drawing>
                <wp:inline distT="0" distB="0" distL="0" distR="0" wp14:anchorId="6C628021" wp14:editId="19DA5CEA">
                  <wp:extent cx="1203960" cy="22860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396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77" w:type="dxa"/>
          </w:tcPr>
          <w:p w14:paraId="1BC163FF" w14:textId="6AC19F34" w:rsidR="0049791D" w:rsidRDefault="0049791D" w:rsidP="004979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40"/>
                <w:szCs w:val="40"/>
              </w:rPr>
            </w:pPr>
            <w:r>
              <w:rPr>
                <w:rFonts w:ascii="Vijaya" w:hAnsi="Vijaya" w:cs="Vijaya"/>
                <w:color w:val="auto"/>
                <w:sz w:val="40"/>
                <w:szCs w:val="40"/>
              </w:rPr>
              <w:t xml:space="preserve">Would you like a train? </w:t>
            </w:r>
          </w:p>
          <w:p w14:paraId="4E7177DD" w14:textId="54D98137" w:rsidR="0049791D" w:rsidRDefault="0049791D" w:rsidP="004979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40"/>
                <w:szCs w:val="40"/>
              </w:rPr>
            </w:pPr>
            <w:r>
              <w:rPr>
                <w:rFonts w:ascii="Vijaya" w:hAnsi="Vijaya" w:cs="Vijaya"/>
                <w:color w:val="auto"/>
                <w:sz w:val="40"/>
                <w:szCs w:val="40"/>
              </w:rPr>
              <w:br/>
            </w:r>
            <w:r>
              <w:rPr>
                <w:rFonts w:ascii="Vijaya" w:hAnsi="Vijaya" w:cs="Vijaya"/>
                <w:color w:val="auto"/>
                <w:sz w:val="40"/>
                <w:szCs w:val="40"/>
              </w:rPr>
              <w:br/>
            </w:r>
          </w:p>
          <w:p w14:paraId="4A0A4B23" w14:textId="77777777" w:rsidR="0049791D" w:rsidRDefault="0049791D" w:rsidP="004979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E1B55DF" w14:textId="0732671D" w:rsidR="0049791D" w:rsidRPr="00CB08F5" w:rsidRDefault="005919BC" w:rsidP="004979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*** if you would like an </w:t>
            </w:r>
            <w:proofErr w:type="spellStart"/>
            <w:r>
              <w:t>extra long</w:t>
            </w:r>
            <w:proofErr w:type="spellEnd"/>
            <w:r>
              <w:t xml:space="preserve"> train between 70-100 inches $</w:t>
            </w:r>
            <w:r>
              <w:rPr>
                <w:color w:val="FF0000"/>
              </w:rPr>
              <w:t>50 extra would be added to your dress price</w:t>
            </w:r>
          </w:p>
        </w:tc>
      </w:tr>
      <w:tr w:rsidR="0049791D" w14:paraId="6A4437DA" w14:textId="77777777" w:rsidTr="00CB08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99" w:type="dxa"/>
          </w:tcPr>
          <w:p w14:paraId="252B4F4B" w14:textId="77777777" w:rsidR="0049791D" w:rsidRDefault="0049791D" w:rsidP="0049791D">
            <w:pPr>
              <w:rPr>
                <w:noProof/>
              </w:rPr>
            </w:pPr>
          </w:p>
          <w:p w14:paraId="098DAA3F" w14:textId="77777777" w:rsidR="0049791D" w:rsidRDefault="0049791D" w:rsidP="0049791D">
            <w:pPr>
              <w:rPr>
                <w:noProof/>
              </w:rPr>
            </w:pPr>
          </w:p>
          <w:p w14:paraId="1AC8D6A1" w14:textId="77777777" w:rsidR="0049791D" w:rsidRDefault="0049791D" w:rsidP="0049791D">
            <w:pPr>
              <w:rPr>
                <w:noProof/>
              </w:rPr>
            </w:pPr>
          </w:p>
        </w:tc>
        <w:tc>
          <w:tcPr>
            <w:tcW w:w="4377" w:type="dxa"/>
          </w:tcPr>
          <w:p w14:paraId="25DEAA9E" w14:textId="77777777" w:rsidR="0049791D" w:rsidRDefault="0049791D" w:rsidP="004979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ijaya" w:hAnsi="Vijaya" w:cs="Vijaya"/>
                <w:color w:val="auto"/>
                <w:sz w:val="40"/>
                <w:szCs w:val="40"/>
              </w:rPr>
            </w:pPr>
          </w:p>
        </w:tc>
      </w:tr>
    </w:tbl>
    <w:p w14:paraId="561F98D6" w14:textId="77777777" w:rsidR="00D53E7C" w:rsidRDefault="00D53E7C"/>
    <w:p w14:paraId="09D95F92" w14:textId="77777777" w:rsidR="001947D0" w:rsidRDefault="001947D0" w:rsidP="00C045B1">
      <w:pPr>
        <w:rPr>
          <w:rFonts w:ascii="Vijaya" w:hAnsi="Vijaya" w:cs="Vijaya"/>
          <w:color w:val="FF0000"/>
          <w:sz w:val="40"/>
          <w:szCs w:val="40"/>
        </w:rPr>
      </w:pPr>
    </w:p>
    <w:p w14:paraId="4AEE7B52" w14:textId="5A2E9479" w:rsidR="004F030F" w:rsidRDefault="005951ED" w:rsidP="00C045B1">
      <w:pPr>
        <w:rPr>
          <w:rFonts w:ascii="Vijaya" w:hAnsi="Vijaya" w:cs="Vijaya"/>
          <w:color w:val="FF0000"/>
          <w:sz w:val="40"/>
          <w:szCs w:val="40"/>
        </w:rPr>
      </w:pPr>
      <w:r>
        <w:rPr>
          <w:rFonts w:ascii="Vijaya" w:hAnsi="Vijaya" w:cs="Vijaya"/>
          <w:noProof/>
          <w:color w:val="FF000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02C052" wp14:editId="15D536AD">
                <wp:simplePos x="0" y="0"/>
                <wp:positionH relativeFrom="column">
                  <wp:posOffset>3545840</wp:posOffset>
                </wp:positionH>
                <wp:positionV relativeFrom="paragraph">
                  <wp:posOffset>173355</wp:posOffset>
                </wp:positionV>
                <wp:extent cx="955040" cy="538480"/>
                <wp:effectExtent l="38100" t="0" r="16510" b="5207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5040" cy="5384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F5C92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279.2pt;margin-top:13.65pt;width:75.2pt;height:42.4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" strokecolor="red">
                <v:stroke endarrow="block"/>
              </v:shape>
            </w:pict>
          </mc:Fallback>
        </mc:AlternateContent>
      </w:r>
      <w:r w:rsidR="004F030F" w:rsidRPr="004F030F">
        <w:rPr>
          <w:rFonts w:ascii="Vijaya" w:hAnsi="Vijaya" w:cs="Vijaya"/>
          <w:color w:val="FF0000"/>
          <w:sz w:val="40"/>
          <w:szCs w:val="40"/>
        </w:rPr>
        <w:t xml:space="preserve">Please </w:t>
      </w:r>
      <w:r w:rsidR="004F030F" w:rsidRPr="007450AA">
        <w:rPr>
          <w:rFonts w:ascii="Vijaya" w:hAnsi="Vijaya" w:cs="Vijaya"/>
          <w:color w:val="FF0000"/>
          <w:sz w:val="40"/>
          <w:szCs w:val="40"/>
          <w:u w:val="single"/>
        </w:rPr>
        <w:t>DO NOT skip</w:t>
      </w:r>
      <w:r w:rsidR="004F030F" w:rsidRPr="004F030F">
        <w:rPr>
          <w:rFonts w:ascii="Vijaya" w:hAnsi="Vijaya" w:cs="Vijaya"/>
          <w:color w:val="FF0000"/>
          <w:sz w:val="40"/>
          <w:szCs w:val="40"/>
        </w:rPr>
        <w:t xml:space="preserve"> this part</w:t>
      </w:r>
      <w:r w:rsidR="004F030F">
        <w:rPr>
          <w:rFonts w:ascii="Vijaya" w:hAnsi="Vijaya" w:cs="Vijaya"/>
          <w:color w:val="FF0000"/>
          <w:sz w:val="40"/>
          <w:szCs w:val="40"/>
        </w:rPr>
        <w:t xml:space="preserve"> and fill out every line.</w:t>
      </w:r>
    </w:p>
    <w:p w14:paraId="02F37BFA" w14:textId="77777777" w:rsidR="004F030F" w:rsidRPr="004F030F" w:rsidRDefault="004F030F" w:rsidP="00C045B1">
      <w:pPr>
        <w:rPr>
          <w:rFonts w:ascii="Vijaya" w:hAnsi="Vijaya" w:cs="Vijaya"/>
          <w:color w:val="FF0000"/>
          <w:sz w:val="40"/>
          <w:szCs w:val="40"/>
        </w:rPr>
      </w:pPr>
    </w:p>
    <w:p w14:paraId="0EECA1F7" w14:textId="77777777" w:rsidR="00040F8A" w:rsidRPr="004F030F" w:rsidRDefault="00040F8A" w:rsidP="00040F8A">
      <w:pPr>
        <w:rPr>
          <w:rFonts w:ascii="Vijaya" w:hAnsi="Vijaya" w:cs="Vijaya"/>
          <w:color w:val="FF0000"/>
          <w:sz w:val="40"/>
          <w:szCs w:val="40"/>
        </w:rPr>
      </w:pPr>
    </w:p>
    <w:p w14:paraId="270E42AC" w14:textId="21057212" w:rsidR="00040F8A" w:rsidRDefault="00040F8A" w:rsidP="00040F8A">
      <w:pPr>
        <w:rPr>
          <w:rFonts w:ascii="Vijaya" w:hAnsi="Vijaya" w:cs="Vijaya"/>
          <w:color w:val="auto"/>
          <w:sz w:val="40"/>
          <w:szCs w:val="40"/>
        </w:rPr>
      </w:pPr>
      <w:r w:rsidRPr="00CE0FF7">
        <w:rPr>
          <w:rFonts w:ascii="Vijaya" w:hAnsi="Vijaya" w:cs="Vijaya"/>
          <w:color w:val="auto"/>
          <w:sz w:val="40"/>
          <w:szCs w:val="40"/>
        </w:rPr>
        <w:t xml:space="preserve">The color for your </w:t>
      </w:r>
      <w:proofErr w:type="gramStart"/>
      <w:r w:rsidRPr="00CE0FF7">
        <w:rPr>
          <w:rFonts w:ascii="Vijaya" w:hAnsi="Vijaya" w:cs="Vijaya"/>
          <w:color w:val="auto"/>
          <w:sz w:val="40"/>
          <w:szCs w:val="40"/>
        </w:rPr>
        <w:t>dress:_</w:t>
      </w:r>
      <w:proofErr w:type="gramEnd"/>
      <w:r w:rsidRPr="00CE0FF7">
        <w:rPr>
          <w:rFonts w:ascii="Vijaya" w:hAnsi="Vijaya" w:cs="Vijaya"/>
          <w:color w:val="auto"/>
          <w:sz w:val="40"/>
          <w:szCs w:val="40"/>
        </w:rPr>
        <w:t>_</w:t>
      </w:r>
    </w:p>
    <w:p w14:paraId="69207977" w14:textId="51AAEDE0" w:rsidR="00040F8A" w:rsidRDefault="00040F8A" w:rsidP="00040F8A">
      <w:pPr>
        <w:rPr>
          <w:rFonts w:ascii="Vijaya" w:hAnsi="Vijaya" w:cs="Vijaya"/>
          <w:color w:val="auto"/>
          <w:sz w:val="40"/>
          <w:szCs w:val="40"/>
        </w:rPr>
      </w:pPr>
      <w:r>
        <w:rPr>
          <w:rFonts w:ascii="Vijaya" w:hAnsi="Vijaya" w:cs="Vijaya"/>
          <w:color w:val="auto"/>
          <w:sz w:val="40"/>
          <w:szCs w:val="40"/>
        </w:rPr>
        <w:t xml:space="preserve">Back: </w:t>
      </w:r>
      <w:r w:rsidR="002A4556">
        <w:rPr>
          <w:rFonts w:ascii="Vijaya" w:hAnsi="Vijaya" w:cs="Vijaya"/>
          <w:color w:val="auto"/>
          <w:sz w:val="40"/>
          <w:szCs w:val="40"/>
        </w:rPr>
        <w:t xml:space="preserve"> zipper</w:t>
      </w:r>
      <w:r w:rsidR="007450AA">
        <w:rPr>
          <w:rFonts w:ascii="Vijaya" w:hAnsi="Vijaya" w:cs="Vijaya"/>
          <w:color w:val="auto"/>
          <w:sz w:val="40"/>
          <w:szCs w:val="40"/>
        </w:rPr>
        <w:t xml:space="preserve"> with buttons</w:t>
      </w:r>
    </w:p>
    <w:p w14:paraId="1DE0BC89" w14:textId="2BF53B7B" w:rsidR="00040F8A" w:rsidRPr="00CE0FF7" w:rsidRDefault="00040F8A" w:rsidP="00040F8A">
      <w:pPr>
        <w:rPr>
          <w:rFonts w:ascii="Vijaya" w:hAnsi="Vijaya" w:cs="Vijaya"/>
          <w:color w:val="auto"/>
          <w:sz w:val="40"/>
          <w:szCs w:val="40"/>
        </w:rPr>
      </w:pPr>
      <w:r w:rsidRPr="00CE0FF7">
        <w:rPr>
          <w:rFonts w:ascii="Vijaya" w:hAnsi="Vijaya" w:cs="Vijaya"/>
          <w:color w:val="auto"/>
          <w:sz w:val="40"/>
          <w:szCs w:val="40"/>
        </w:rPr>
        <w:t xml:space="preserve">When do you need the </w:t>
      </w:r>
      <w:proofErr w:type="gramStart"/>
      <w:r w:rsidRPr="00CE0FF7">
        <w:rPr>
          <w:rFonts w:ascii="Vijaya" w:hAnsi="Vijaya" w:cs="Vijaya"/>
          <w:color w:val="auto"/>
          <w:sz w:val="40"/>
          <w:szCs w:val="40"/>
        </w:rPr>
        <w:t>dress:_</w:t>
      </w:r>
      <w:proofErr w:type="gramEnd"/>
      <w:r w:rsidRPr="00CE0FF7">
        <w:rPr>
          <w:rFonts w:ascii="Vijaya" w:hAnsi="Vijaya" w:cs="Vijaya"/>
          <w:color w:val="auto"/>
          <w:sz w:val="40"/>
          <w:szCs w:val="40"/>
        </w:rPr>
        <w:t xml:space="preserve"> </w:t>
      </w:r>
    </w:p>
    <w:p w14:paraId="547A0545" w14:textId="597BDFB6" w:rsidR="00040F8A" w:rsidRDefault="00040F8A" w:rsidP="00BD728A">
      <w:pPr>
        <w:rPr>
          <w:rFonts w:ascii="Vijaya" w:hAnsi="Vijaya" w:cs="Vijaya"/>
          <w:color w:val="auto"/>
          <w:sz w:val="40"/>
          <w:szCs w:val="40"/>
        </w:rPr>
      </w:pPr>
      <w:r w:rsidRPr="00CE0FF7">
        <w:rPr>
          <w:rFonts w:ascii="Vijaya" w:hAnsi="Vijaya" w:cs="Vijaya"/>
          <w:color w:val="auto"/>
          <w:sz w:val="40"/>
          <w:szCs w:val="40"/>
        </w:rPr>
        <w:t>When is your wedding day:</w:t>
      </w:r>
      <w:r w:rsidR="00AA122D">
        <w:rPr>
          <w:rFonts w:ascii="Vijaya" w:hAnsi="Vijaya" w:cs="Vijaya"/>
          <w:color w:val="auto"/>
          <w:sz w:val="40"/>
          <w:szCs w:val="40"/>
        </w:rPr>
        <w:t xml:space="preserve"> </w:t>
      </w:r>
    </w:p>
    <w:p w14:paraId="30532C0C" w14:textId="223F8E71" w:rsidR="00F55869" w:rsidRDefault="00F55869" w:rsidP="00BD728A">
      <w:pPr>
        <w:rPr>
          <w:rFonts w:ascii="Vijaya" w:hAnsi="Vijaya" w:cs="Vijaya"/>
          <w:color w:val="auto"/>
          <w:sz w:val="40"/>
          <w:szCs w:val="40"/>
        </w:rPr>
      </w:pPr>
      <w:r>
        <w:rPr>
          <w:rFonts w:ascii="Vijaya" w:hAnsi="Vijaya" w:cs="Vijaya"/>
          <w:color w:val="auto"/>
          <w:sz w:val="40"/>
          <w:szCs w:val="40"/>
        </w:rPr>
        <w:t xml:space="preserve">Would you like a custom </w:t>
      </w:r>
      <w:proofErr w:type="gramStart"/>
      <w:r>
        <w:rPr>
          <w:rFonts w:ascii="Vijaya" w:hAnsi="Vijaya" w:cs="Vijaya"/>
          <w:color w:val="auto"/>
          <w:sz w:val="40"/>
          <w:szCs w:val="40"/>
        </w:rPr>
        <w:t>veil?_</w:t>
      </w:r>
      <w:proofErr w:type="gramEnd"/>
      <w:r>
        <w:rPr>
          <w:rFonts w:ascii="Vijaya" w:hAnsi="Vijaya" w:cs="Vijaya"/>
          <w:color w:val="auto"/>
          <w:sz w:val="40"/>
          <w:szCs w:val="40"/>
        </w:rPr>
        <w:t>_____________(An extra charge)</w:t>
      </w:r>
    </w:p>
    <w:p w14:paraId="5A5B193F" w14:textId="1DB197CB" w:rsidR="009852EE" w:rsidRDefault="009852EE" w:rsidP="00BD728A">
      <w:pPr>
        <w:rPr>
          <w:rFonts w:ascii="Vijaya" w:hAnsi="Vijaya" w:cs="Vijaya"/>
          <w:color w:val="auto"/>
          <w:sz w:val="40"/>
          <w:szCs w:val="40"/>
        </w:rPr>
      </w:pPr>
      <w:r w:rsidRPr="009852EE">
        <w:rPr>
          <w:rFonts w:ascii="Vijaya" w:hAnsi="Vijaya" w:cs="Vijaya"/>
          <w:color w:val="auto"/>
          <w:sz w:val="40"/>
          <w:szCs w:val="40"/>
        </w:rPr>
        <w:t>https://myamazingweddingdress.com/product/custom-made-veil/</w:t>
      </w:r>
    </w:p>
    <w:p w14:paraId="23C1D844" w14:textId="77777777" w:rsidR="00BD728A" w:rsidRDefault="00BD728A" w:rsidP="00BD728A">
      <w:pPr>
        <w:rPr>
          <w:rFonts w:ascii="Vijaya" w:hAnsi="Vijaya" w:cs="Vijaya"/>
          <w:color w:val="auto"/>
          <w:sz w:val="40"/>
          <w:szCs w:val="40"/>
        </w:rPr>
      </w:pPr>
    </w:p>
    <w:p w14:paraId="3018002F" w14:textId="77777777" w:rsidR="00BD728A" w:rsidRDefault="00BD728A" w:rsidP="00BD728A">
      <w:pPr>
        <w:rPr>
          <w:rFonts w:ascii="Vijaya" w:hAnsi="Vijaya" w:cs="Vijaya"/>
          <w:color w:val="auto"/>
          <w:sz w:val="40"/>
          <w:szCs w:val="40"/>
        </w:rPr>
      </w:pPr>
    </w:p>
    <w:p w14:paraId="6828FAEF" w14:textId="77777777" w:rsidR="00040F8A" w:rsidRDefault="00040F8A" w:rsidP="00040F8A">
      <w:pPr>
        <w:rPr>
          <w:rFonts w:ascii="Vijaya" w:hAnsi="Vijaya" w:cs="Vijaya"/>
          <w:color w:val="auto"/>
          <w:sz w:val="40"/>
          <w:szCs w:val="40"/>
        </w:rPr>
      </w:pPr>
      <w:r>
        <w:rPr>
          <w:rFonts w:ascii="Vijaya" w:hAnsi="Vijaya" w:cs="Vijaya"/>
          <w:color w:val="auto"/>
          <w:sz w:val="40"/>
          <w:szCs w:val="40"/>
        </w:rPr>
        <w:t xml:space="preserve">Contact information: </w:t>
      </w:r>
    </w:p>
    <w:p w14:paraId="072F9EFC" w14:textId="41150EB7" w:rsidR="00040F8A" w:rsidRPr="00B803F1" w:rsidRDefault="00040F8A" w:rsidP="00040F8A">
      <w:pPr>
        <w:rPr>
          <w:rFonts w:ascii="Vijaya" w:hAnsi="Vijaya" w:cs="Vijaya"/>
          <w:color w:val="auto"/>
          <w:sz w:val="40"/>
          <w:szCs w:val="40"/>
        </w:rPr>
      </w:pPr>
      <w:r>
        <w:rPr>
          <w:rFonts w:ascii="Vijaya" w:hAnsi="Vijaya" w:cs="Vijaya"/>
          <w:color w:val="auto"/>
          <w:sz w:val="40"/>
          <w:szCs w:val="40"/>
        </w:rPr>
        <w:t>Name</w:t>
      </w:r>
      <w:r w:rsidR="00B05CDF">
        <w:rPr>
          <w:rFonts w:ascii="Vijaya" w:hAnsi="Vijaya" w:cs="Vijaya"/>
          <w:color w:val="auto"/>
          <w:sz w:val="40"/>
          <w:szCs w:val="40"/>
        </w:rPr>
        <w:t>:</w:t>
      </w:r>
      <w:r w:rsidR="006A0801">
        <w:rPr>
          <w:rFonts w:ascii="Vijaya" w:hAnsi="Vijaya" w:cs="Vijaya"/>
          <w:color w:val="auto"/>
          <w:sz w:val="40"/>
          <w:szCs w:val="40"/>
        </w:rPr>
        <w:t xml:space="preserve"> </w:t>
      </w:r>
    </w:p>
    <w:p w14:paraId="48F2DC33" w14:textId="2D58C52B" w:rsidR="00040F8A" w:rsidRDefault="00040F8A" w:rsidP="00040F8A">
      <w:pPr>
        <w:rPr>
          <w:rFonts w:ascii="Vijaya" w:hAnsi="Vijaya" w:cs="Vijaya"/>
          <w:color w:val="auto"/>
          <w:sz w:val="40"/>
          <w:szCs w:val="40"/>
        </w:rPr>
      </w:pPr>
      <w:r>
        <w:rPr>
          <w:rFonts w:ascii="Vijaya" w:hAnsi="Vijaya" w:cs="Vijaya"/>
          <w:color w:val="auto"/>
          <w:sz w:val="40"/>
          <w:szCs w:val="40"/>
        </w:rPr>
        <w:t>Phone_____________</w:t>
      </w:r>
      <w:r w:rsidR="006F0ED5">
        <w:rPr>
          <w:rFonts w:ascii="Vijaya" w:hAnsi="Vijaya" w:cs="Vijaya"/>
          <w:color w:val="auto"/>
          <w:sz w:val="40"/>
          <w:szCs w:val="40"/>
        </w:rPr>
        <w:t>/</w:t>
      </w:r>
      <w:r>
        <w:rPr>
          <w:rFonts w:ascii="Vijaya" w:hAnsi="Vijaya" w:cs="Vijaya"/>
          <w:color w:val="auto"/>
          <w:sz w:val="40"/>
          <w:szCs w:val="40"/>
        </w:rPr>
        <w:t xml:space="preserve"> </w:t>
      </w:r>
      <w:r>
        <w:rPr>
          <w:rFonts w:ascii="Vijaya" w:hAnsi="Vijaya" w:cs="Vijaya"/>
          <w:color w:val="auto"/>
          <w:sz w:val="40"/>
          <w:szCs w:val="40"/>
        </w:rPr>
        <w:tab/>
      </w:r>
    </w:p>
    <w:p w14:paraId="27F66247" w14:textId="754F50AF" w:rsidR="00040F8A" w:rsidRPr="00B803F1" w:rsidRDefault="00040F8A" w:rsidP="00040F8A">
      <w:pPr>
        <w:rPr>
          <w:rFonts w:ascii="Vijaya" w:hAnsi="Vijaya" w:cs="Vijaya"/>
          <w:color w:val="auto"/>
          <w:sz w:val="40"/>
          <w:szCs w:val="40"/>
        </w:rPr>
      </w:pPr>
      <w:r>
        <w:rPr>
          <w:rFonts w:ascii="Vijaya" w:hAnsi="Vijaya" w:cs="Vijaya"/>
          <w:color w:val="auto"/>
          <w:sz w:val="40"/>
          <w:szCs w:val="40"/>
        </w:rPr>
        <w:t>E-Mail</w:t>
      </w:r>
      <w:r w:rsidR="00B05CDF">
        <w:rPr>
          <w:rFonts w:ascii="Vijaya" w:hAnsi="Vijaya" w:cs="Vijaya"/>
          <w:color w:val="auto"/>
          <w:sz w:val="40"/>
          <w:szCs w:val="40"/>
        </w:rPr>
        <w:t xml:space="preserve">: </w:t>
      </w:r>
      <w:r>
        <w:rPr>
          <w:rFonts w:ascii="Vijaya" w:hAnsi="Vijaya" w:cs="Vijaya"/>
          <w:color w:val="auto"/>
          <w:sz w:val="40"/>
          <w:szCs w:val="40"/>
        </w:rPr>
        <w:t>_________________</w:t>
      </w:r>
    </w:p>
    <w:p w14:paraId="3224F7CA" w14:textId="7ED73817" w:rsidR="00040F8A" w:rsidRDefault="00040F8A" w:rsidP="00040F8A">
      <w:pPr>
        <w:rPr>
          <w:rFonts w:ascii="Vijaya" w:hAnsi="Vijaya" w:cs="Vijaya"/>
          <w:color w:val="auto"/>
          <w:sz w:val="40"/>
          <w:szCs w:val="40"/>
        </w:rPr>
      </w:pPr>
      <w:r w:rsidRPr="00CE0FF7">
        <w:rPr>
          <w:rFonts w:ascii="Vijaya" w:hAnsi="Vijaya" w:cs="Vijaya"/>
          <w:color w:val="auto"/>
          <w:sz w:val="40"/>
          <w:szCs w:val="40"/>
        </w:rPr>
        <w:t>Address to ship:</w:t>
      </w:r>
    </w:p>
    <w:p w14:paraId="4F42CA7C" w14:textId="77777777" w:rsidR="00040F8A" w:rsidRDefault="00040F8A" w:rsidP="00040F8A">
      <w:pPr>
        <w:rPr>
          <w:rFonts w:ascii="Vijaya" w:hAnsi="Vijaya" w:cs="Vijaya"/>
          <w:color w:val="auto"/>
          <w:sz w:val="40"/>
          <w:szCs w:val="40"/>
        </w:rPr>
      </w:pPr>
      <w:r>
        <w:rPr>
          <w:rFonts w:ascii="Vijaya" w:hAnsi="Vijaya" w:cs="Vijaya"/>
          <w:color w:val="auto"/>
          <w:sz w:val="40"/>
          <w:szCs w:val="40"/>
        </w:rPr>
        <w:t xml:space="preserve">How did you hear about </w:t>
      </w:r>
      <w:proofErr w:type="gramStart"/>
      <w:r>
        <w:rPr>
          <w:rFonts w:ascii="Vijaya" w:hAnsi="Vijaya" w:cs="Vijaya"/>
          <w:color w:val="auto"/>
          <w:sz w:val="40"/>
          <w:szCs w:val="40"/>
        </w:rPr>
        <w:t>us?_</w:t>
      </w:r>
      <w:proofErr w:type="gramEnd"/>
      <w:r>
        <w:rPr>
          <w:rFonts w:ascii="Vijaya" w:hAnsi="Vijaya" w:cs="Vijaya"/>
          <w:color w:val="auto"/>
          <w:sz w:val="40"/>
          <w:szCs w:val="40"/>
        </w:rPr>
        <w:t>___________________________</w:t>
      </w:r>
    </w:p>
    <w:p w14:paraId="3A048017" w14:textId="15A37FA2" w:rsidR="00C045B1" w:rsidRDefault="00C045B1"/>
    <w:sectPr w:rsidR="00C04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016CD" w14:textId="77777777" w:rsidR="00BD2769" w:rsidRDefault="00BD2769" w:rsidP="007649E8">
      <w:r>
        <w:separator/>
      </w:r>
    </w:p>
  </w:endnote>
  <w:endnote w:type="continuationSeparator" w:id="0">
    <w:p w14:paraId="5141E8C4" w14:textId="77777777" w:rsidR="00BD2769" w:rsidRDefault="00BD2769" w:rsidP="00764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jaya">
    <w:altName w:val="Nirmala UI"/>
    <w:charset w:val="00"/>
    <w:family w:val="roman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C5D02" w14:textId="77777777" w:rsidR="00BD2769" w:rsidRDefault="00BD2769" w:rsidP="007649E8">
      <w:r>
        <w:separator/>
      </w:r>
    </w:p>
  </w:footnote>
  <w:footnote w:type="continuationSeparator" w:id="0">
    <w:p w14:paraId="6F5CDAA2" w14:textId="77777777" w:rsidR="00BD2769" w:rsidRDefault="00BD2769" w:rsidP="007649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D7F49"/>
    <w:multiLevelType w:val="multilevel"/>
    <w:tmpl w:val="CD2A4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D81A94"/>
    <w:multiLevelType w:val="hybridMultilevel"/>
    <w:tmpl w:val="A6A0E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7207052">
    <w:abstractNumId w:val="0"/>
  </w:num>
  <w:num w:numId="2" w16cid:durableId="12798689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bW0NDczNDYxMTZS0lEKTi0uzszPAykwrQUAk4oX/SwAAAA="/>
  </w:docVars>
  <w:rsids>
    <w:rsidRoot w:val="00B04AAF"/>
    <w:rsid w:val="00003936"/>
    <w:rsid w:val="00040F8A"/>
    <w:rsid w:val="00041B3E"/>
    <w:rsid w:val="000460EF"/>
    <w:rsid w:val="00056E86"/>
    <w:rsid w:val="00067D61"/>
    <w:rsid w:val="000716B3"/>
    <w:rsid w:val="000E561F"/>
    <w:rsid w:val="000E768A"/>
    <w:rsid w:val="000F2C11"/>
    <w:rsid w:val="001425D1"/>
    <w:rsid w:val="00174122"/>
    <w:rsid w:val="0017786D"/>
    <w:rsid w:val="001947D0"/>
    <w:rsid w:val="001A50CC"/>
    <w:rsid w:val="001B7C9A"/>
    <w:rsid w:val="0029463A"/>
    <w:rsid w:val="002A4556"/>
    <w:rsid w:val="002C7E3E"/>
    <w:rsid w:val="002D7A02"/>
    <w:rsid w:val="00300B77"/>
    <w:rsid w:val="003079E5"/>
    <w:rsid w:val="003210EA"/>
    <w:rsid w:val="00340282"/>
    <w:rsid w:val="00342173"/>
    <w:rsid w:val="00347B72"/>
    <w:rsid w:val="003722D9"/>
    <w:rsid w:val="00394981"/>
    <w:rsid w:val="003C6983"/>
    <w:rsid w:val="003D6404"/>
    <w:rsid w:val="003F1E1E"/>
    <w:rsid w:val="003F2951"/>
    <w:rsid w:val="00400476"/>
    <w:rsid w:val="00426843"/>
    <w:rsid w:val="0043177C"/>
    <w:rsid w:val="00432662"/>
    <w:rsid w:val="0045198D"/>
    <w:rsid w:val="0049791D"/>
    <w:rsid w:val="004A5EFC"/>
    <w:rsid w:val="004A79E2"/>
    <w:rsid w:val="004D4769"/>
    <w:rsid w:val="004F030F"/>
    <w:rsid w:val="004F66FA"/>
    <w:rsid w:val="00573183"/>
    <w:rsid w:val="005919BC"/>
    <w:rsid w:val="005951ED"/>
    <w:rsid w:val="005A265C"/>
    <w:rsid w:val="005D645C"/>
    <w:rsid w:val="00620630"/>
    <w:rsid w:val="006256E1"/>
    <w:rsid w:val="00681F24"/>
    <w:rsid w:val="00694461"/>
    <w:rsid w:val="006A0801"/>
    <w:rsid w:val="006D2136"/>
    <w:rsid w:val="006E425D"/>
    <w:rsid w:val="006F0ED5"/>
    <w:rsid w:val="006F19B3"/>
    <w:rsid w:val="006F331A"/>
    <w:rsid w:val="006F652D"/>
    <w:rsid w:val="00721EB6"/>
    <w:rsid w:val="00742FC1"/>
    <w:rsid w:val="007450AA"/>
    <w:rsid w:val="00755EF0"/>
    <w:rsid w:val="007649E8"/>
    <w:rsid w:val="007A18F7"/>
    <w:rsid w:val="007B4C10"/>
    <w:rsid w:val="007D7711"/>
    <w:rsid w:val="0084073D"/>
    <w:rsid w:val="00843CC6"/>
    <w:rsid w:val="00844EED"/>
    <w:rsid w:val="008A19E4"/>
    <w:rsid w:val="008A2B06"/>
    <w:rsid w:val="008B5AC1"/>
    <w:rsid w:val="008C50E1"/>
    <w:rsid w:val="008D5ADD"/>
    <w:rsid w:val="008E6B3F"/>
    <w:rsid w:val="008E6B57"/>
    <w:rsid w:val="008F68DC"/>
    <w:rsid w:val="0090736A"/>
    <w:rsid w:val="00913FC1"/>
    <w:rsid w:val="00921D8A"/>
    <w:rsid w:val="00925E2B"/>
    <w:rsid w:val="00936637"/>
    <w:rsid w:val="009852EE"/>
    <w:rsid w:val="009A0D8B"/>
    <w:rsid w:val="009C7172"/>
    <w:rsid w:val="009E45F1"/>
    <w:rsid w:val="00A31410"/>
    <w:rsid w:val="00A4162F"/>
    <w:rsid w:val="00A71DCD"/>
    <w:rsid w:val="00A72AB0"/>
    <w:rsid w:val="00A72C60"/>
    <w:rsid w:val="00A93BA1"/>
    <w:rsid w:val="00AA122D"/>
    <w:rsid w:val="00AB1E92"/>
    <w:rsid w:val="00AF3C33"/>
    <w:rsid w:val="00AF4A0C"/>
    <w:rsid w:val="00B04AAF"/>
    <w:rsid w:val="00B05CDF"/>
    <w:rsid w:val="00B4301B"/>
    <w:rsid w:val="00B564CB"/>
    <w:rsid w:val="00B66FD4"/>
    <w:rsid w:val="00B81600"/>
    <w:rsid w:val="00B87235"/>
    <w:rsid w:val="00BD2224"/>
    <w:rsid w:val="00BD2769"/>
    <w:rsid w:val="00BD728A"/>
    <w:rsid w:val="00BE528E"/>
    <w:rsid w:val="00C045B1"/>
    <w:rsid w:val="00C27978"/>
    <w:rsid w:val="00C45F20"/>
    <w:rsid w:val="00C576D8"/>
    <w:rsid w:val="00C62BB0"/>
    <w:rsid w:val="00C74A20"/>
    <w:rsid w:val="00CA55C5"/>
    <w:rsid w:val="00CB08F5"/>
    <w:rsid w:val="00CD20B9"/>
    <w:rsid w:val="00CE0594"/>
    <w:rsid w:val="00D04657"/>
    <w:rsid w:val="00D0767F"/>
    <w:rsid w:val="00D33E5E"/>
    <w:rsid w:val="00D53E7C"/>
    <w:rsid w:val="00D656B1"/>
    <w:rsid w:val="00D71F80"/>
    <w:rsid w:val="00DB29E0"/>
    <w:rsid w:val="00E06AC4"/>
    <w:rsid w:val="00E07496"/>
    <w:rsid w:val="00E32664"/>
    <w:rsid w:val="00E63C42"/>
    <w:rsid w:val="00EB7D61"/>
    <w:rsid w:val="00EC6CC2"/>
    <w:rsid w:val="00ED279E"/>
    <w:rsid w:val="00ED393C"/>
    <w:rsid w:val="00F05974"/>
    <w:rsid w:val="00F22F3C"/>
    <w:rsid w:val="00F55869"/>
    <w:rsid w:val="00F64AA7"/>
    <w:rsid w:val="00F64B16"/>
    <w:rsid w:val="00F659C4"/>
    <w:rsid w:val="00F90957"/>
    <w:rsid w:val="00FB15A7"/>
    <w:rsid w:val="00FB7615"/>
    <w:rsid w:val="00FE245C"/>
    <w:rsid w:val="00FF5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DB912"/>
  <w15:docId w15:val="{37534461-1226-465C-B5A7-0B774709E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4AAF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04A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6">
    <w:name w:val="Light Shading Accent 6"/>
    <w:basedOn w:val="TableNormal"/>
    <w:uiPriority w:val="60"/>
    <w:rsid w:val="00B04AA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B04AA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B04AA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B04AAF"/>
    <w:pPr>
      <w:spacing w:after="0" w:line="240" w:lineRule="auto"/>
    </w:pPr>
    <w:tblPr>
      <w:tblStyleRowBandSize w:val="1"/>
      <w:tblStyleColBandSize w:val="1"/>
      <w:tblBorders>
        <w:top w:val="single" w:sz="8" w:space="0" w:color="E5BBB9" w:themeColor="accent2"/>
        <w:left w:val="single" w:sz="8" w:space="0" w:color="E5BBB9" w:themeColor="accent2"/>
        <w:bottom w:val="single" w:sz="8" w:space="0" w:color="E5BBB9" w:themeColor="accent2"/>
        <w:right w:val="single" w:sz="8" w:space="0" w:color="E5BBB9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5BBB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BBB9" w:themeColor="accent2"/>
          <w:left w:val="single" w:sz="8" w:space="0" w:color="E5BBB9" w:themeColor="accent2"/>
          <w:bottom w:val="single" w:sz="8" w:space="0" w:color="E5BBB9" w:themeColor="accent2"/>
          <w:right w:val="single" w:sz="8" w:space="0" w:color="E5BBB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5BBB9" w:themeColor="accent2"/>
          <w:left w:val="single" w:sz="8" w:space="0" w:color="E5BBB9" w:themeColor="accent2"/>
          <w:bottom w:val="single" w:sz="8" w:space="0" w:color="E5BBB9" w:themeColor="accent2"/>
          <w:right w:val="single" w:sz="8" w:space="0" w:color="E5BBB9" w:themeColor="accent2"/>
        </w:tcBorders>
      </w:tcPr>
    </w:tblStylePr>
    <w:tblStylePr w:type="band1Horz">
      <w:tblPr/>
      <w:tcPr>
        <w:tcBorders>
          <w:top w:val="single" w:sz="8" w:space="0" w:color="E5BBB9" w:themeColor="accent2"/>
          <w:left w:val="single" w:sz="8" w:space="0" w:color="E5BBB9" w:themeColor="accent2"/>
          <w:bottom w:val="single" w:sz="8" w:space="0" w:color="E5BBB9" w:themeColor="accent2"/>
          <w:right w:val="single" w:sz="8" w:space="0" w:color="E5BBB9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B04AAF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Shading">
    <w:name w:val="Light Shading"/>
    <w:basedOn w:val="TableNormal"/>
    <w:uiPriority w:val="60"/>
    <w:rsid w:val="00B04AA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B04AA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B04AAF"/>
    <w:pPr>
      <w:spacing w:after="0" w:line="240" w:lineRule="auto"/>
    </w:pPr>
    <w:rPr>
      <w:color w:val="C8716D" w:themeColor="accent2" w:themeShade="BF"/>
    </w:rPr>
    <w:tblPr>
      <w:tblStyleRowBandSize w:val="1"/>
      <w:tblStyleColBandSize w:val="1"/>
      <w:tblBorders>
        <w:top w:val="single" w:sz="8" w:space="0" w:color="E5BBB9" w:themeColor="accent2"/>
        <w:bottom w:val="single" w:sz="8" w:space="0" w:color="E5BBB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5BBB9" w:themeColor="accent2"/>
          <w:left w:val="nil"/>
          <w:bottom w:val="single" w:sz="8" w:space="0" w:color="E5BBB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5BBB9" w:themeColor="accent2"/>
          <w:left w:val="nil"/>
          <w:bottom w:val="single" w:sz="8" w:space="0" w:color="E5BBB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EDED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EDED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B04AA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B04AA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B04AA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ColorfulGrid">
    <w:name w:val="Colorful Grid"/>
    <w:basedOn w:val="TableNormal"/>
    <w:uiPriority w:val="73"/>
    <w:rsid w:val="00B04AA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B04AA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List-Accent6">
    <w:name w:val="Colorful List Accent 6"/>
    <w:basedOn w:val="TableNormal"/>
    <w:uiPriority w:val="72"/>
    <w:rsid w:val="00B04AA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List-Accent5">
    <w:name w:val="Colorful List Accent 5"/>
    <w:basedOn w:val="TableNormal"/>
    <w:uiPriority w:val="72"/>
    <w:rsid w:val="00B04AA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4">
    <w:name w:val="Colorful List Accent 4"/>
    <w:basedOn w:val="TableNormal"/>
    <w:uiPriority w:val="72"/>
    <w:rsid w:val="00B04AA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2">
    <w:name w:val="Colorful List Accent 2"/>
    <w:basedOn w:val="TableNormal"/>
    <w:uiPriority w:val="72"/>
    <w:rsid w:val="00B04AA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8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E7F7C" w:themeFill="accent2" w:themeFillShade="CC"/>
      </w:tcPr>
    </w:tblStylePr>
    <w:tblStylePr w:type="lastRow">
      <w:rPr>
        <w:b/>
        <w:bCs/>
        <w:color w:val="CE7F7C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DED" w:themeFill="accent2" w:themeFillTint="3F"/>
      </w:tcPr>
    </w:tblStylePr>
    <w:tblStylePr w:type="band1Horz">
      <w:tblPr/>
      <w:tcPr>
        <w:shd w:val="clear" w:color="auto" w:fill="F9F1F0" w:themeFill="accent2" w:themeFillTint="33"/>
      </w:tcPr>
    </w:tblStylePr>
  </w:style>
  <w:style w:type="table" w:styleId="ColorfulGrid-Accent5">
    <w:name w:val="Colorful Grid Accent 5"/>
    <w:basedOn w:val="TableNormal"/>
    <w:uiPriority w:val="73"/>
    <w:rsid w:val="00B04AA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Shading-Accent6">
    <w:name w:val="Colorful Shading Accent 6"/>
    <w:basedOn w:val="TableNormal"/>
    <w:uiPriority w:val="71"/>
    <w:rsid w:val="00B04AA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MediumGrid2-Accent6">
    <w:name w:val="Medium Grid 2 Accent 6"/>
    <w:basedOn w:val="TableNormal"/>
    <w:uiPriority w:val="68"/>
    <w:rsid w:val="00B04AA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-Accent2">
    <w:name w:val="Medium Grid 3 Accent 2"/>
    <w:basedOn w:val="TableNormal"/>
    <w:uiPriority w:val="69"/>
    <w:rsid w:val="00B04AA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EDED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5BBB9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5BBB9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5BBB9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5BBB9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2DCDC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2DCDC" w:themeFill="accent2" w:themeFillTint="7F"/>
      </w:tcPr>
    </w:tblStylePr>
  </w:style>
  <w:style w:type="table" w:styleId="MediumGrid2-Accent2">
    <w:name w:val="Medium Grid 2 Accent 2"/>
    <w:basedOn w:val="TableNormal"/>
    <w:uiPriority w:val="68"/>
    <w:rsid w:val="00B04AA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5BBB9" w:themeColor="accent2"/>
        <w:left w:val="single" w:sz="8" w:space="0" w:color="E5BBB9" w:themeColor="accent2"/>
        <w:bottom w:val="single" w:sz="8" w:space="0" w:color="E5BBB9" w:themeColor="accent2"/>
        <w:right w:val="single" w:sz="8" w:space="0" w:color="E5BBB9" w:themeColor="accent2"/>
        <w:insideH w:val="single" w:sz="8" w:space="0" w:color="E5BBB9" w:themeColor="accent2"/>
        <w:insideV w:val="single" w:sz="8" w:space="0" w:color="E5BBB9" w:themeColor="accent2"/>
      </w:tblBorders>
    </w:tblPr>
    <w:tcPr>
      <w:shd w:val="clear" w:color="auto" w:fill="F8EDED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1F0" w:themeFill="accent2" w:themeFillTint="33"/>
      </w:tcPr>
    </w:tblStylePr>
    <w:tblStylePr w:type="band1Vert">
      <w:tblPr/>
      <w:tcPr>
        <w:shd w:val="clear" w:color="auto" w:fill="F2DCDC" w:themeFill="accent2" w:themeFillTint="7F"/>
      </w:tcPr>
    </w:tblStylePr>
    <w:tblStylePr w:type="band1Horz">
      <w:tblPr/>
      <w:tcPr>
        <w:tcBorders>
          <w:insideH w:val="single" w:sz="6" w:space="0" w:color="E5BBB9" w:themeColor="accent2"/>
          <w:insideV w:val="single" w:sz="6" w:space="0" w:color="E5BBB9" w:themeColor="accent2"/>
        </w:tcBorders>
        <w:shd w:val="clear" w:color="auto" w:fill="F2DCDC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NormalWeb">
    <w:name w:val="Normal (Web)"/>
    <w:basedOn w:val="Normal"/>
    <w:uiPriority w:val="99"/>
    <w:semiHidden/>
    <w:unhideWhenUsed/>
    <w:rsid w:val="003210EA"/>
    <w:pPr>
      <w:spacing w:before="100" w:beforeAutospacing="1" w:after="100" w:afterAutospacing="1"/>
    </w:pPr>
    <w:rPr>
      <w:rFonts w:eastAsia="Times New Roman"/>
      <w:color w:val="auto"/>
      <w:sz w:val="24"/>
    </w:rPr>
  </w:style>
  <w:style w:type="paragraph" w:styleId="Header">
    <w:name w:val="header"/>
    <w:basedOn w:val="Normal"/>
    <w:link w:val="HeaderChar"/>
    <w:uiPriority w:val="99"/>
    <w:unhideWhenUsed/>
    <w:rsid w:val="007649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9E8"/>
    <w:rPr>
      <w:rFonts w:ascii="Times New Roman" w:eastAsia="ヒラギノ角ゴ Pro W3" w:hAnsi="Times New Roman" w:cs="Times New Roman"/>
      <w:color w:val="000000"/>
      <w:sz w:val="20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649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9E8"/>
    <w:rPr>
      <w:rFonts w:ascii="Times New Roman" w:eastAsia="ヒラギノ角ゴ Pro W3" w:hAnsi="Times New Roman" w:cs="Times New Roman"/>
      <w:color w:val="000000"/>
      <w:sz w:val="20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22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2224"/>
    <w:rPr>
      <w:rFonts w:ascii="Tahoma" w:eastAsia="ヒラギノ角ゴ Pro W3" w:hAnsi="Tahoma" w:cs="Tahoma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8B5A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18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E5BBB9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6A7019-FA5D-4698-AF6E-927000106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66</Words>
  <Characters>26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a</dc:creator>
  <cp:lastModifiedBy>Elena Thomas</cp:lastModifiedBy>
  <cp:revision>2</cp:revision>
  <cp:lastPrinted>2023-08-23T16:47:00Z</cp:lastPrinted>
  <dcterms:created xsi:type="dcterms:W3CDTF">2023-08-23T16:48:00Z</dcterms:created>
  <dcterms:modified xsi:type="dcterms:W3CDTF">2023-08-23T16:48:00Z</dcterms:modified>
</cp:coreProperties>
</file>